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C51A1" w14:textId="4C725F3A" w:rsidR="00875407" w:rsidRPr="00875407" w:rsidRDefault="00875407" w:rsidP="00875407">
      <w:pPr>
        <w:pStyle w:val="Heading2"/>
        <w:tabs>
          <w:tab w:val="left" w:pos="975"/>
        </w:tabs>
      </w:pPr>
      <w:bookmarkStart w:id="0" w:name="_GoBack"/>
      <w:bookmarkEnd w:id="0"/>
      <w:r>
        <w:t xml:space="preserve">Part </w:t>
      </w:r>
      <w:r w:rsidRPr="00A82313">
        <w:t xml:space="preserve">I: </w:t>
      </w:r>
      <w:r>
        <w:t xml:space="preserve">General Information </w:t>
      </w:r>
      <w:r w:rsidRPr="00A82313">
        <w:t xml:space="preserve"> </w:t>
      </w:r>
    </w:p>
    <w:p w14:paraId="1025957C" w14:textId="77777777" w:rsidR="000C7F3E" w:rsidRPr="00A82313" w:rsidRDefault="000C7F3E" w:rsidP="000C7F3E">
      <w:pPr>
        <w:pStyle w:val="BodyText"/>
      </w:pPr>
      <w:r w:rsidRPr="00A82313">
        <w:t xml:space="preserve">Please enter your responses in the form field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Participant Information"/>
        <w:tblDescription w:val="Space to enter general information about the exercise participant (name, affiliation, title, experience, and location during exercise)."/>
      </w:tblPr>
      <w:tblGrid>
        <w:gridCol w:w="9355"/>
      </w:tblGrid>
      <w:tr w:rsidR="000C7F3E" w:rsidRPr="00A82313" w14:paraId="313570EA" w14:textId="77777777" w:rsidTr="000C7F3E">
        <w:trPr>
          <w:cantSplit/>
          <w:tblHeader/>
        </w:trPr>
        <w:tc>
          <w:tcPr>
            <w:tcW w:w="9355" w:type="dxa"/>
            <w:tcBorders>
              <w:right w:val="nil"/>
            </w:tcBorders>
            <w:shd w:val="clear" w:color="auto" w:fill="000099"/>
            <w:vAlign w:val="center"/>
          </w:tcPr>
          <w:p w14:paraId="0CE4664E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Participant Information</w:t>
            </w:r>
          </w:p>
        </w:tc>
      </w:tr>
      <w:tr w:rsidR="000C7F3E" w:rsidRPr="00A82313" w14:paraId="3CB48280" w14:textId="77777777" w:rsidTr="006855A2">
        <w:trPr>
          <w:cantSplit/>
        </w:trPr>
        <w:tc>
          <w:tcPr>
            <w:tcW w:w="9355" w:type="dxa"/>
          </w:tcPr>
          <w:p w14:paraId="48BA38A8" w14:textId="77777777" w:rsidR="000C7F3E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Name (OPTIONAL):</w:t>
            </w:r>
          </w:p>
          <w:p w14:paraId="6A398BC9" w14:textId="77777777" w:rsidR="007936CC" w:rsidRPr="00A82313" w:rsidRDefault="007936CC" w:rsidP="006855A2">
            <w:pPr>
              <w:pStyle w:val="TableText0"/>
              <w:rPr>
                <w:rFonts w:ascii="Arial Narrow" w:hAnsi="Arial Narrow"/>
              </w:rPr>
            </w:pPr>
          </w:p>
        </w:tc>
      </w:tr>
      <w:tr w:rsidR="000C7F3E" w:rsidRPr="00A82313" w14:paraId="2036D116" w14:textId="77777777" w:rsidTr="006855A2">
        <w:trPr>
          <w:cantSplit/>
        </w:trPr>
        <w:tc>
          <w:tcPr>
            <w:tcW w:w="9355" w:type="dxa"/>
          </w:tcPr>
          <w:p w14:paraId="3E652700" w14:textId="77777777" w:rsidR="000C7F3E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 xml:space="preserve">Facilities represented: </w:t>
            </w:r>
          </w:p>
          <w:p w14:paraId="73FF323A" w14:textId="77777777" w:rsidR="007936CC" w:rsidRPr="00A82313" w:rsidRDefault="007936CC" w:rsidP="006855A2">
            <w:pPr>
              <w:pStyle w:val="TableText0"/>
              <w:rPr>
                <w:rFonts w:ascii="Arial Narrow" w:hAnsi="Arial Narrow"/>
              </w:rPr>
            </w:pPr>
          </w:p>
        </w:tc>
      </w:tr>
    </w:tbl>
    <w:p w14:paraId="71FFEFC3" w14:textId="77777777" w:rsidR="000C7F3E" w:rsidRPr="00A82313" w:rsidRDefault="000C7F3E" w:rsidP="000C7F3E">
      <w:pPr>
        <w:pStyle w:val="BodyText"/>
        <w:spacing w:before="240"/>
      </w:pPr>
      <w:r w:rsidRPr="00A82313">
        <w:t>Please circle the appropriate selection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Number of Exercises that Participant Previously Participated in"/>
        <w:tblDescription w:val="Participant can check a box for the best-fitting range that matches the exercise experience that he/she has. "/>
      </w:tblPr>
      <w:tblGrid>
        <w:gridCol w:w="1758"/>
        <w:gridCol w:w="1525"/>
        <w:gridCol w:w="1525"/>
        <w:gridCol w:w="1550"/>
        <w:gridCol w:w="1496"/>
        <w:gridCol w:w="1496"/>
      </w:tblGrid>
      <w:tr w:rsidR="000C7F3E" w:rsidRPr="00A82313" w14:paraId="2C98F191" w14:textId="77777777" w:rsidTr="000C7F3E">
        <w:trPr>
          <w:cantSplit/>
          <w:tblHeader/>
        </w:trPr>
        <w:tc>
          <w:tcPr>
            <w:tcW w:w="1758" w:type="dxa"/>
            <w:shd w:val="clear" w:color="auto" w:fill="000099"/>
            <w:vAlign w:val="center"/>
          </w:tcPr>
          <w:p w14:paraId="029E0394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0C7F3E">
              <w:rPr>
                <w:rFonts w:ascii="Arial Narrow" w:hAnsi="Arial Narrow"/>
                <w:shd w:val="clear" w:color="auto" w:fill="000099"/>
              </w:rPr>
              <w:t>Number of Exercises Previously Participated in</w:t>
            </w:r>
            <w:r w:rsidRPr="00A82313">
              <w:rPr>
                <w:rFonts w:ascii="Arial Narrow" w:hAnsi="Arial Narrow"/>
              </w:rPr>
              <w:t>:</w:t>
            </w:r>
          </w:p>
        </w:tc>
        <w:tc>
          <w:tcPr>
            <w:tcW w:w="1525" w:type="dxa"/>
            <w:vAlign w:val="center"/>
          </w:tcPr>
          <w:p w14:paraId="02FC0270" w14:textId="77777777" w:rsidR="000C7F3E" w:rsidRPr="00A82313" w:rsidRDefault="000C7F3E" w:rsidP="006855A2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0</w:t>
            </w:r>
          </w:p>
        </w:tc>
        <w:tc>
          <w:tcPr>
            <w:tcW w:w="1525" w:type="dxa"/>
            <w:vAlign w:val="center"/>
          </w:tcPr>
          <w:p w14:paraId="18F6229D" w14:textId="77777777" w:rsidR="000C7F3E" w:rsidRPr="00A82313" w:rsidRDefault="000C7F3E" w:rsidP="006855A2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 – 5</w:t>
            </w:r>
          </w:p>
        </w:tc>
        <w:tc>
          <w:tcPr>
            <w:tcW w:w="1550" w:type="dxa"/>
            <w:vAlign w:val="center"/>
          </w:tcPr>
          <w:p w14:paraId="359A93AF" w14:textId="77777777" w:rsidR="000C7F3E" w:rsidRPr="00A82313" w:rsidRDefault="000C7F3E" w:rsidP="006855A2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6 – 10</w:t>
            </w:r>
          </w:p>
        </w:tc>
        <w:tc>
          <w:tcPr>
            <w:tcW w:w="1496" w:type="dxa"/>
            <w:vAlign w:val="center"/>
          </w:tcPr>
          <w:p w14:paraId="06206AB3" w14:textId="77777777" w:rsidR="000C7F3E" w:rsidRPr="00A82313" w:rsidRDefault="000C7F3E" w:rsidP="006855A2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1 – 15</w:t>
            </w:r>
          </w:p>
        </w:tc>
        <w:tc>
          <w:tcPr>
            <w:tcW w:w="1496" w:type="dxa"/>
            <w:vAlign w:val="center"/>
          </w:tcPr>
          <w:p w14:paraId="24AA194A" w14:textId="77777777" w:rsidR="000C7F3E" w:rsidRPr="00A82313" w:rsidRDefault="000C7F3E" w:rsidP="006855A2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6+</w:t>
            </w:r>
          </w:p>
        </w:tc>
      </w:tr>
    </w:tbl>
    <w:p w14:paraId="02781EAC" w14:textId="77777777" w:rsidR="000C7F3E" w:rsidRPr="00A82313" w:rsidRDefault="000C7F3E" w:rsidP="000C7F3E">
      <w:pPr>
        <w:pStyle w:val="BodyText"/>
        <w:spacing w:before="240"/>
      </w:pPr>
      <w:r w:rsidRPr="00A82313">
        <w:t>Please circle the appropriate selection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Caption w:val="Exercise Role"/>
        <w:tblDescription w:val="Allows the participant to check a box that represents what role he/she maintained during the exercise (e.g. player, facilitator/controller, observer, evaluator). "/>
      </w:tblPr>
      <w:tblGrid>
        <w:gridCol w:w="1870"/>
        <w:gridCol w:w="1870"/>
        <w:gridCol w:w="1870"/>
        <w:gridCol w:w="1870"/>
        <w:gridCol w:w="1870"/>
      </w:tblGrid>
      <w:tr w:rsidR="000C7F3E" w:rsidRPr="00A82313" w14:paraId="4DCD3684" w14:textId="77777777" w:rsidTr="000C7F3E">
        <w:trPr>
          <w:cantSplit/>
          <w:tblHeader/>
        </w:trPr>
        <w:tc>
          <w:tcPr>
            <w:tcW w:w="1870" w:type="dxa"/>
            <w:shd w:val="clear" w:color="auto" w:fill="000099"/>
            <w:vAlign w:val="center"/>
          </w:tcPr>
          <w:p w14:paraId="553D5B8A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Exercise Role:</w:t>
            </w:r>
          </w:p>
        </w:tc>
        <w:tc>
          <w:tcPr>
            <w:tcW w:w="1870" w:type="dxa"/>
            <w:vAlign w:val="center"/>
          </w:tcPr>
          <w:p w14:paraId="2DED99AC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  <w:sz w:val="24"/>
              </w:rPr>
            </w:pPr>
            <w:r w:rsidRPr="00A82313">
              <w:rPr>
                <w:rFonts w:ascii="Arial Narrow" w:hAnsi="Arial Narrow"/>
              </w:rPr>
              <w:t>Player</w:t>
            </w:r>
          </w:p>
        </w:tc>
        <w:tc>
          <w:tcPr>
            <w:tcW w:w="1870" w:type="dxa"/>
            <w:vAlign w:val="center"/>
          </w:tcPr>
          <w:p w14:paraId="0F2D327B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  <w:sz w:val="24"/>
              </w:rPr>
            </w:pPr>
            <w:r w:rsidRPr="00A82313">
              <w:rPr>
                <w:rFonts w:ascii="Arial Narrow" w:hAnsi="Arial Narrow"/>
              </w:rPr>
              <w:t>Facilitator/ Controller</w:t>
            </w:r>
          </w:p>
        </w:tc>
        <w:tc>
          <w:tcPr>
            <w:tcW w:w="1870" w:type="dxa"/>
            <w:vAlign w:val="center"/>
          </w:tcPr>
          <w:p w14:paraId="53F647BD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  <w:sz w:val="24"/>
              </w:rPr>
            </w:pPr>
            <w:r w:rsidRPr="00A82313">
              <w:rPr>
                <w:rFonts w:ascii="Arial Narrow" w:hAnsi="Arial Narrow"/>
              </w:rPr>
              <w:t>Observer</w:t>
            </w:r>
          </w:p>
        </w:tc>
        <w:tc>
          <w:tcPr>
            <w:tcW w:w="1870" w:type="dxa"/>
            <w:vAlign w:val="center"/>
          </w:tcPr>
          <w:p w14:paraId="2A2AFA33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  <w:sz w:val="24"/>
              </w:rPr>
            </w:pPr>
            <w:r w:rsidRPr="00A82313">
              <w:rPr>
                <w:rFonts w:ascii="Arial Narrow" w:hAnsi="Arial Narrow"/>
              </w:rPr>
              <w:t>Evaluator</w:t>
            </w:r>
          </w:p>
        </w:tc>
      </w:tr>
    </w:tbl>
    <w:p w14:paraId="242BA053" w14:textId="171C4E81" w:rsidR="000C7F3E" w:rsidRPr="00A82313" w:rsidRDefault="000C7F3E" w:rsidP="00875407">
      <w:pPr>
        <w:pStyle w:val="Heading2"/>
        <w:tabs>
          <w:tab w:val="left" w:pos="975"/>
        </w:tabs>
      </w:pPr>
      <w:r w:rsidRPr="00A82313">
        <w:t xml:space="preserve">Part II: Exercise Design </w:t>
      </w:r>
    </w:p>
    <w:p w14:paraId="759B277B" w14:textId="77777777" w:rsidR="000C7F3E" w:rsidRPr="00A82313" w:rsidRDefault="000C7F3E" w:rsidP="000C7F3E">
      <w:pPr>
        <w:pStyle w:val="BodyText"/>
      </w:pPr>
      <w:r w:rsidRPr="00A82313">
        <w:t xml:space="preserve">Please rate, on a scale of 1 to 5, your overall assessment of the exercise relative to the statements provided, with </w:t>
      </w:r>
      <w:r w:rsidRPr="00A82313">
        <w:rPr>
          <w:rStyle w:val="BodyText2Char"/>
        </w:rPr>
        <w:t>1 indicating strong disagreement, 2 indicating disagreement, 3 indicating neutral, 4 indicating agree,</w:t>
      </w:r>
      <w:r w:rsidRPr="00A82313">
        <w:t xml:space="preserve"> and </w:t>
      </w:r>
      <w:r w:rsidRPr="00A82313">
        <w:rPr>
          <w:rStyle w:val="BodyText2Char"/>
        </w:rPr>
        <w:t>5 indicating strong agreement</w:t>
      </w:r>
      <w:r w:rsidRPr="00A82313"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Caption w:val="Overall Exercise Assessment "/>
        <w:tblDescription w:val="Lists different assessment factors that participants will rate on scale of 1 (indicating strong disagreement) and 5 (indicating strong agreement) regarding the quality of the exercise. "/>
      </w:tblPr>
      <w:tblGrid>
        <w:gridCol w:w="3505"/>
        <w:gridCol w:w="1152"/>
        <w:gridCol w:w="1152"/>
        <w:gridCol w:w="1152"/>
        <w:gridCol w:w="1152"/>
        <w:gridCol w:w="1152"/>
      </w:tblGrid>
      <w:tr w:rsidR="000C7F3E" w:rsidRPr="00A82313" w14:paraId="4F8C0E16" w14:textId="77777777" w:rsidTr="000C7F3E">
        <w:trPr>
          <w:cantSplit/>
          <w:tblHeader/>
        </w:trPr>
        <w:tc>
          <w:tcPr>
            <w:tcW w:w="350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5C467F23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Assessment Factor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17883975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Strongly Disagree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60110BE1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Disagree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0901906E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Neutral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1C0E8FB3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Agree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99"/>
            <w:vAlign w:val="center"/>
          </w:tcPr>
          <w:p w14:paraId="75AB814B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Strongly Agree</w:t>
            </w:r>
          </w:p>
        </w:tc>
      </w:tr>
      <w:tr w:rsidR="000C7F3E" w:rsidRPr="00A82313" w14:paraId="5626ED60" w14:textId="77777777" w:rsidTr="006855A2">
        <w:trPr>
          <w:cantSplit/>
        </w:trPr>
        <w:tc>
          <w:tcPr>
            <w:tcW w:w="3505" w:type="dxa"/>
            <w:tcBorders>
              <w:top w:val="single" w:sz="4" w:space="0" w:color="auto"/>
            </w:tcBorders>
            <w:vAlign w:val="center"/>
          </w:tcPr>
          <w:p w14:paraId="4B0534F0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Pre-exercise briefings were informative and provided the necessary information for my role in the exercise.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21CCB7F3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45B9BA2C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0127FC1C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75FF74A4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642AB9CE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0C7F3E" w:rsidRPr="00A82313" w14:paraId="4DBB5BE8" w14:textId="77777777" w:rsidTr="006855A2">
        <w:trPr>
          <w:cantSplit/>
        </w:trPr>
        <w:tc>
          <w:tcPr>
            <w:tcW w:w="3505" w:type="dxa"/>
            <w:vAlign w:val="center"/>
          </w:tcPr>
          <w:p w14:paraId="2E6D580A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The exercise scenario was plausible and realistic.</w:t>
            </w:r>
          </w:p>
        </w:tc>
        <w:tc>
          <w:tcPr>
            <w:tcW w:w="1152" w:type="dxa"/>
            <w:vAlign w:val="center"/>
          </w:tcPr>
          <w:p w14:paraId="33D73B25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6304C72B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49599676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0CEDFE8B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214ACD86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0C7F3E" w:rsidRPr="00A82313" w14:paraId="2C44033D" w14:textId="77777777" w:rsidTr="006855A2">
        <w:trPr>
          <w:cantSplit/>
        </w:trPr>
        <w:tc>
          <w:tcPr>
            <w:tcW w:w="3505" w:type="dxa"/>
            <w:vAlign w:val="center"/>
          </w:tcPr>
          <w:p w14:paraId="27C19F09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Exercise participants included the right people in terms of level and mix of disciplines.</w:t>
            </w:r>
          </w:p>
        </w:tc>
        <w:tc>
          <w:tcPr>
            <w:tcW w:w="1152" w:type="dxa"/>
            <w:vAlign w:val="center"/>
          </w:tcPr>
          <w:p w14:paraId="49FEE83F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532099C5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24B7EF16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3F5BF4A3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45C4DC4B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0C7F3E" w:rsidRPr="00A82313" w14:paraId="0DDDFBF3" w14:textId="77777777" w:rsidTr="006855A2">
        <w:trPr>
          <w:cantSplit/>
        </w:trPr>
        <w:tc>
          <w:tcPr>
            <w:tcW w:w="3505" w:type="dxa"/>
            <w:vAlign w:val="center"/>
          </w:tcPr>
          <w:p w14:paraId="483CF468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 xml:space="preserve">Participants were actively involved in the exercise. </w:t>
            </w:r>
          </w:p>
        </w:tc>
        <w:tc>
          <w:tcPr>
            <w:tcW w:w="1152" w:type="dxa"/>
            <w:vAlign w:val="center"/>
          </w:tcPr>
          <w:p w14:paraId="65790AED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6FA51B6F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2C1A5C66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0A577E43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59939593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0C7F3E" w:rsidRPr="00A82313" w14:paraId="6BB2C0F3" w14:textId="77777777" w:rsidTr="006855A2">
        <w:trPr>
          <w:cantSplit/>
        </w:trPr>
        <w:tc>
          <w:tcPr>
            <w:tcW w:w="3505" w:type="dxa"/>
            <w:vAlign w:val="center"/>
          </w:tcPr>
          <w:p w14:paraId="18176110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lastRenderedPageBreak/>
              <w:t>Exercise participation was appropriate for someone in my field with my level of experience/training.</w:t>
            </w:r>
          </w:p>
        </w:tc>
        <w:tc>
          <w:tcPr>
            <w:tcW w:w="1152" w:type="dxa"/>
            <w:vAlign w:val="center"/>
          </w:tcPr>
          <w:p w14:paraId="53F356BD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395365C8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4F746A52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401F9C43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17BA9354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0C7F3E" w:rsidRPr="00A82313" w14:paraId="3DA837C5" w14:textId="77777777" w:rsidTr="006855A2">
        <w:trPr>
          <w:cantSplit/>
        </w:trPr>
        <w:tc>
          <w:tcPr>
            <w:tcW w:w="3505" w:type="dxa"/>
            <w:vAlign w:val="center"/>
          </w:tcPr>
          <w:p w14:paraId="43A11666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The exercise increased my understanding about and familiarity with the capabilities and resources of other participating organizations.</w:t>
            </w:r>
          </w:p>
        </w:tc>
        <w:tc>
          <w:tcPr>
            <w:tcW w:w="1152" w:type="dxa"/>
            <w:vAlign w:val="center"/>
          </w:tcPr>
          <w:p w14:paraId="15E52518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12CCBBA0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53469B8D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56CA536D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2AEF6952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0C7F3E" w:rsidRPr="00A82313" w14:paraId="77E0D5E9" w14:textId="77777777" w:rsidTr="006855A2">
        <w:trPr>
          <w:cantSplit/>
        </w:trPr>
        <w:tc>
          <w:tcPr>
            <w:tcW w:w="3505" w:type="dxa"/>
            <w:vAlign w:val="center"/>
          </w:tcPr>
          <w:p w14:paraId="79705741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The exercise provided the opportunity to address significant decisions in support of critical mission areas.</w:t>
            </w:r>
          </w:p>
        </w:tc>
        <w:tc>
          <w:tcPr>
            <w:tcW w:w="1152" w:type="dxa"/>
            <w:vAlign w:val="center"/>
          </w:tcPr>
          <w:p w14:paraId="65D05EE2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05D4F120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5533171D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240AA01C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46AD0D37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0C7F3E" w:rsidRPr="00A82313" w14:paraId="1BC8914B" w14:textId="77777777" w:rsidTr="006855A2">
        <w:trPr>
          <w:cantSplit/>
        </w:trPr>
        <w:tc>
          <w:tcPr>
            <w:tcW w:w="3505" w:type="dxa"/>
            <w:vAlign w:val="center"/>
          </w:tcPr>
          <w:p w14:paraId="077B512C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After this exercise, I am better prepared to deal with capabilities and hazards addressed.</w:t>
            </w:r>
          </w:p>
        </w:tc>
        <w:tc>
          <w:tcPr>
            <w:tcW w:w="1152" w:type="dxa"/>
            <w:vAlign w:val="center"/>
          </w:tcPr>
          <w:p w14:paraId="20E5AC79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26166D3C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45695104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7455E576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1E50C5FF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</w:tbl>
    <w:p w14:paraId="162F0F48" w14:textId="74C7553F" w:rsidR="000C7F3E" w:rsidRPr="00A82313" w:rsidRDefault="000C7F3E" w:rsidP="00875407">
      <w:pPr>
        <w:pStyle w:val="Heading2"/>
      </w:pPr>
      <w:r w:rsidRPr="00A82313">
        <w:t xml:space="preserve">Part III: Participant Feedback </w:t>
      </w:r>
    </w:p>
    <w:p w14:paraId="78783EA1" w14:textId="343E60AC" w:rsidR="00DE52CB" w:rsidRDefault="00DE52CB" w:rsidP="00DE52CB">
      <w:pPr>
        <w:pStyle w:val="ListNumber"/>
        <w:numPr>
          <w:ilvl w:val="0"/>
          <w:numId w:val="0"/>
        </w:numPr>
        <w:rPr>
          <w:rFonts w:ascii="Arial Narrow" w:hAnsi="Arial Narrow"/>
          <w:sz w:val="22"/>
        </w:rPr>
      </w:pPr>
      <w:r w:rsidRPr="00DE52CB">
        <w:rPr>
          <w:rFonts w:ascii="Arial Narrow" w:hAnsi="Arial Narrow"/>
          <w:sz w:val="22"/>
        </w:rPr>
        <w:t xml:space="preserve">Please rate, on a scale of 1 to 5, your overall assessment/observation of the exercise objectives provided, with </w:t>
      </w:r>
      <w:r w:rsidRPr="00DE52CB">
        <w:rPr>
          <w:rStyle w:val="BodyText2Char"/>
        </w:rPr>
        <w:t>1 indicating strong disagreement, 2 indicating disagreement, 3 indicating neutral, 4 indicating agree,</w:t>
      </w:r>
      <w:r w:rsidRPr="00DE52CB">
        <w:rPr>
          <w:rFonts w:ascii="Arial Narrow" w:hAnsi="Arial Narrow"/>
          <w:sz w:val="22"/>
        </w:rPr>
        <w:t xml:space="preserve"> and </w:t>
      </w:r>
      <w:r w:rsidRPr="00DE52CB">
        <w:rPr>
          <w:rStyle w:val="BodyText2Char"/>
        </w:rPr>
        <w:t>5 indicating strong agreement</w:t>
      </w:r>
      <w:r w:rsidRPr="00DE52CB">
        <w:rPr>
          <w:rFonts w:ascii="Arial Narrow" w:hAnsi="Arial Narrow"/>
          <w:sz w:val="22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Caption w:val="Overall Exercise Assessment "/>
        <w:tblDescription w:val="Lists different assessment factors that participants will rate on scale of 1 (indicating strong disagreement) and 5 (indicating strong agreement) regarding the quality of the exercise. "/>
      </w:tblPr>
      <w:tblGrid>
        <w:gridCol w:w="3505"/>
        <w:gridCol w:w="1152"/>
        <w:gridCol w:w="1152"/>
        <w:gridCol w:w="1152"/>
        <w:gridCol w:w="1152"/>
        <w:gridCol w:w="1152"/>
      </w:tblGrid>
      <w:tr w:rsidR="00DE52CB" w:rsidRPr="00A82313" w14:paraId="7A887B00" w14:textId="77777777" w:rsidTr="00481555">
        <w:trPr>
          <w:cantSplit/>
          <w:tblHeader/>
        </w:trPr>
        <w:tc>
          <w:tcPr>
            <w:tcW w:w="350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0CFB92EC" w14:textId="77777777" w:rsidR="00DE52CB" w:rsidRPr="00A82313" w:rsidRDefault="00DE52CB" w:rsidP="00481555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Assessment Factor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2A4013DE" w14:textId="77777777" w:rsidR="00DE52CB" w:rsidRPr="00A82313" w:rsidRDefault="00DE52CB" w:rsidP="00481555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Strongly Disagree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774704F6" w14:textId="77777777" w:rsidR="00DE52CB" w:rsidRPr="00A82313" w:rsidRDefault="00DE52CB" w:rsidP="00481555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Disagree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7A963EFC" w14:textId="77777777" w:rsidR="00DE52CB" w:rsidRPr="00A82313" w:rsidRDefault="00DE52CB" w:rsidP="00481555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Neutral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70FB3FDB" w14:textId="77777777" w:rsidR="00DE52CB" w:rsidRPr="00A82313" w:rsidRDefault="00DE52CB" w:rsidP="00481555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Agree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99"/>
            <w:vAlign w:val="center"/>
          </w:tcPr>
          <w:p w14:paraId="71CDAD91" w14:textId="77777777" w:rsidR="00DE52CB" w:rsidRPr="00A82313" w:rsidRDefault="00DE52CB" w:rsidP="00481555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Strongly Agree</w:t>
            </w:r>
          </w:p>
        </w:tc>
      </w:tr>
      <w:tr w:rsidR="00DE52CB" w:rsidRPr="00A82313" w14:paraId="716D7E73" w14:textId="77777777" w:rsidTr="00481555">
        <w:trPr>
          <w:cantSplit/>
        </w:trPr>
        <w:tc>
          <w:tcPr>
            <w:tcW w:w="3505" w:type="dxa"/>
            <w:tcBorders>
              <w:top w:val="single" w:sz="4" w:space="0" w:color="auto"/>
            </w:tcBorders>
            <w:vAlign w:val="center"/>
          </w:tcPr>
          <w:p w14:paraId="60E39B6B" w14:textId="7BC76B54" w:rsidR="00DE52CB" w:rsidRPr="00DE52CB" w:rsidRDefault="00DE52CB" w:rsidP="00481555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rPr>
                <w:rFonts w:eastAsia="MS PGothic" w:cs="Times New Roman"/>
                <w:sz w:val="18"/>
              </w:rPr>
            </w:pPr>
            <w:r w:rsidRPr="00DE52CB">
              <w:rPr>
                <w:rFonts w:eastAsia="MS PGothic" w:cs="Times New Roman"/>
                <w:sz w:val="18"/>
              </w:rPr>
              <w:t xml:space="preserve">Evaluate </w:t>
            </w:r>
            <w:r w:rsidR="001C099D" w:rsidRPr="00DE52CB">
              <w:rPr>
                <w:rFonts w:eastAsia="MS PGothic" w:cs="Times New Roman"/>
                <w:sz w:val="18"/>
              </w:rPr>
              <w:t>the Facility’s</w:t>
            </w:r>
            <w:r w:rsidRPr="00DE52CB">
              <w:rPr>
                <w:rFonts w:eastAsia="MS PGothic" w:cs="Times New Roman"/>
                <w:sz w:val="18"/>
              </w:rPr>
              <w:t xml:space="preserve"> ability to identify and provide isolation care for a person under investigation (PUI).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16CE51C8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04242D71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7AEFFBF9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63A27AF0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6B533036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DE52CB" w:rsidRPr="00A82313" w14:paraId="1E3E48AD" w14:textId="77777777" w:rsidTr="00481555">
        <w:trPr>
          <w:cantSplit/>
        </w:trPr>
        <w:tc>
          <w:tcPr>
            <w:tcW w:w="3505" w:type="dxa"/>
            <w:vAlign w:val="center"/>
          </w:tcPr>
          <w:p w14:paraId="498FC168" w14:textId="0FCA90A1" w:rsidR="00DE52CB" w:rsidRPr="00DE52CB" w:rsidRDefault="00DE52CB" w:rsidP="00481555">
            <w:pPr>
              <w:numPr>
                <w:ilvl w:val="0"/>
                <w:numId w:val="24"/>
              </w:numPr>
              <w:spacing w:before="120" w:after="120" w:line="240" w:lineRule="auto"/>
              <w:contextualSpacing/>
              <w:rPr>
                <w:rFonts w:eastAsia="MS PGothic" w:cs="Times New Roman"/>
                <w:sz w:val="18"/>
              </w:rPr>
            </w:pPr>
            <w:r w:rsidRPr="00DE52CB">
              <w:rPr>
                <w:rFonts w:eastAsia="MS PGothic" w:cs="Times New Roman"/>
                <w:sz w:val="18"/>
              </w:rPr>
              <w:t xml:space="preserve">Evaluate EMS </w:t>
            </w:r>
            <w:r w:rsidR="00DC2354" w:rsidRPr="00DE52CB">
              <w:rPr>
                <w:rFonts w:eastAsia="MS PGothic" w:cs="Times New Roman"/>
                <w:sz w:val="18"/>
              </w:rPr>
              <w:t>capabilities and</w:t>
            </w:r>
            <w:r w:rsidRPr="00DE52CB">
              <w:rPr>
                <w:rFonts w:eastAsia="MS PGothic" w:cs="Times New Roman"/>
                <w:sz w:val="18"/>
              </w:rPr>
              <w:t xml:space="preserve"> determine the most appropriate method for transportation (e.g., air versus ground.)</w:t>
            </w:r>
          </w:p>
        </w:tc>
        <w:tc>
          <w:tcPr>
            <w:tcW w:w="1152" w:type="dxa"/>
            <w:vAlign w:val="center"/>
          </w:tcPr>
          <w:p w14:paraId="2AFB838E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0DF2B116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32804BF2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7EEE4A2B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16A049DC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DE52CB" w:rsidRPr="00A82313" w14:paraId="0ED07AF0" w14:textId="77777777" w:rsidTr="00481555">
        <w:trPr>
          <w:cantSplit/>
        </w:trPr>
        <w:tc>
          <w:tcPr>
            <w:tcW w:w="3505" w:type="dxa"/>
            <w:vAlign w:val="center"/>
          </w:tcPr>
          <w:p w14:paraId="5676E0D3" w14:textId="19984A2E" w:rsidR="00DE52CB" w:rsidRPr="00DE52CB" w:rsidRDefault="00DE52CB" w:rsidP="00481555">
            <w:pPr>
              <w:numPr>
                <w:ilvl w:val="0"/>
                <w:numId w:val="24"/>
              </w:numPr>
              <w:spacing w:before="120" w:after="120" w:line="240" w:lineRule="auto"/>
              <w:contextualSpacing/>
              <w:rPr>
                <w:rFonts w:eastAsia="MS PGothic" w:cs="Times New Roman"/>
                <w:sz w:val="18"/>
              </w:rPr>
            </w:pPr>
            <w:r w:rsidRPr="00DE52CB">
              <w:rPr>
                <w:rFonts w:eastAsia="MS PGothic" w:cs="Times New Roman"/>
                <w:sz w:val="18"/>
              </w:rPr>
              <w:t xml:space="preserve">Evaluate just-in-time PPE don / doff training resources and PPE availability </w:t>
            </w:r>
            <w:r w:rsidR="00DC2354" w:rsidRPr="00DE52CB">
              <w:rPr>
                <w:rFonts w:eastAsia="MS PGothic" w:cs="Times New Roman"/>
                <w:sz w:val="18"/>
              </w:rPr>
              <w:t>for Facility</w:t>
            </w:r>
            <w:r w:rsidRPr="00DE52CB">
              <w:rPr>
                <w:rFonts w:eastAsia="MS PGothic" w:cs="Times New Roman"/>
                <w:sz w:val="18"/>
              </w:rPr>
              <w:t>.</w:t>
            </w:r>
          </w:p>
        </w:tc>
        <w:tc>
          <w:tcPr>
            <w:tcW w:w="1152" w:type="dxa"/>
            <w:vAlign w:val="center"/>
          </w:tcPr>
          <w:p w14:paraId="299BDF89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5BDB5F4A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09E36F88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753A591E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5A79D440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DE52CB" w:rsidRPr="00A82313" w14:paraId="0516488A" w14:textId="77777777" w:rsidTr="00481555">
        <w:trPr>
          <w:cantSplit/>
        </w:trPr>
        <w:tc>
          <w:tcPr>
            <w:tcW w:w="3505" w:type="dxa"/>
            <w:vAlign w:val="center"/>
          </w:tcPr>
          <w:p w14:paraId="6F08FAF0" w14:textId="78917247" w:rsidR="00DE52CB" w:rsidRPr="00DE52CB" w:rsidRDefault="00DE52CB" w:rsidP="00481555">
            <w:pPr>
              <w:numPr>
                <w:ilvl w:val="0"/>
                <w:numId w:val="24"/>
              </w:numPr>
              <w:spacing w:before="120" w:after="120" w:line="240" w:lineRule="auto"/>
              <w:contextualSpacing/>
              <w:rPr>
                <w:rFonts w:eastAsia="MS PGothic" w:cs="Times New Roman"/>
                <w:sz w:val="18"/>
              </w:rPr>
            </w:pPr>
            <w:r w:rsidRPr="00DE52CB">
              <w:rPr>
                <w:rFonts w:eastAsia="MS PGothic" w:cs="Times New Roman"/>
                <w:sz w:val="18"/>
              </w:rPr>
              <w:t xml:space="preserve">Evaluate </w:t>
            </w:r>
            <w:r w:rsidR="00DC2354" w:rsidRPr="00DE52CB">
              <w:rPr>
                <w:rFonts w:eastAsia="MS PGothic" w:cs="Times New Roman"/>
                <w:sz w:val="18"/>
              </w:rPr>
              <w:t>the Facility’s</w:t>
            </w:r>
            <w:r w:rsidRPr="00DE52CB">
              <w:rPr>
                <w:rFonts w:eastAsia="MS PGothic" w:cs="Times New Roman"/>
                <w:sz w:val="18"/>
              </w:rPr>
              <w:t xml:space="preserve"> ability to receive information from their coalition on the quantity and location of PPE supply.</w:t>
            </w:r>
          </w:p>
        </w:tc>
        <w:tc>
          <w:tcPr>
            <w:tcW w:w="1152" w:type="dxa"/>
            <w:vAlign w:val="center"/>
          </w:tcPr>
          <w:p w14:paraId="468FBA67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12EEECF1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7304A620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14660BE5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29E303D2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DE52CB" w:rsidRPr="00A82313" w14:paraId="7D15268F" w14:textId="77777777" w:rsidTr="00481555">
        <w:trPr>
          <w:cantSplit/>
        </w:trPr>
        <w:tc>
          <w:tcPr>
            <w:tcW w:w="3505" w:type="dxa"/>
            <w:vAlign w:val="center"/>
          </w:tcPr>
          <w:p w14:paraId="42E980EB" w14:textId="6406F2B9" w:rsidR="00DE52CB" w:rsidRPr="00DE52CB" w:rsidRDefault="00DE52CB" w:rsidP="00DE52CB">
            <w:pPr>
              <w:pStyle w:val="TableText0"/>
              <w:numPr>
                <w:ilvl w:val="0"/>
                <w:numId w:val="24"/>
              </w:numPr>
              <w:rPr>
                <w:rFonts w:ascii="Arial Narrow" w:hAnsi="Arial Narrow"/>
              </w:rPr>
            </w:pPr>
            <w:r w:rsidRPr="00DE52CB">
              <w:rPr>
                <w:rFonts w:ascii="Arial Narrow" w:eastAsia="MS PGothic" w:hAnsi="Arial Narrow" w:cs="Times New Roman"/>
                <w:sz w:val="18"/>
              </w:rPr>
              <w:t>Evaluate planning for risk mitigation (e.g., waste management.).</w:t>
            </w:r>
          </w:p>
        </w:tc>
        <w:tc>
          <w:tcPr>
            <w:tcW w:w="1152" w:type="dxa"/>
            <w:vAlign w:val="center"/>
          </w:tcPr>
          <w:p w14:paraId="13038659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0945C90C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553E7420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57F9D441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26509948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</w:tbl>
    <w:p w14:paraId="3A916CE0" w14:textId="03E6A248" w:rsidR="00DE52CB" w:rsidRDefault="00DE52CB" w:rsidP="00DE52CB">
      <w:pPr>
        <w:pStyle w:val="ListNumber"/>
        <w:numPr>
          <w:ilvl w:val="0"/>
          <w:numId w:val="0"/>
        </w:numPr>
        <w:ind w:left="360"/>
        <w:rPr>
          <w:rFonts w:ascii="Arial Narrow" w:hAnsi="Arial Narrow"/>
        </w:rPr>
      </w:pPr>
    </w:p>
    <w:p w14:paraId="41EC6771" w14:textId="77777777" w:rsidR="00E64952" w:rsidRDefault="00E64952" w:rsidP="00DE52CB">
      <w:pPr>
        <w:pStyle w:val="ListNumber"/>
        <w:numPr>
          <w:ilvl w:val="0"/>
          <w:numId w:val="0"/>
        </w:numPr>
        <w:ind w:left="360"/>
        <w:rPr>
          <w:rFonts w:ascii="Arial Narrow" w:hAnsi="Arial Narrow"/>
        </w:rPr>
      </w:pPr>
    </w:p>
    <w:p w14:paraId="20B914F9" w14:textId="77777777" w:rsidR="000C7F3E" w:rsidRPr="00A82313" w:rsidRDefault="000C7F3E" w:rsidP="000C7F3E">
      <w:pPr>
        <w:pStyle w:val="ListNumber"/>
        <w:rPr>
          <w:rFonts w:ascii="Arial Narrow" w:hAnsi="Arial Narrow"/>
        </w:rPr>
      </w:pPr>
      <w:r w:rsidRPr="00A82313">
        <w:rPr>
          <w:rFonts w:ascii="Arial Narrow" w:hAnsi="Arial Narrow"/>
        </w:rPr>
        <w:lastRenderedPageBreak/>
        <w:t>Based on your facility actions and your opinions (not the results of the hotwash), list the top three strengths you identified.</w:t>
      </w:r>
    </w:p>
    <w:p w14:paraId="776647A1" w14:textId="77777777" w:rsidR="000C7F3E" w:rsidRPr="00A82313" w:rsidRDefault="000C7F3E" w:rsidP="000C7F3E">
      <w:pPr>
        <w:pStyle w:val="ListNumber"/>
        <w:numPr>
          <w:ilvl w:val="0"/>
          <w:numId w:val="0"/>
        </w:numPr>
        <w:ind w:left="360"/>
        <w:rPr>
          <w:rFonts w:ascii="Arial Narrow" w:hAnsi="Arial Narrow"/>
        </w:rPr>
      </w:pPr>
    </w:p>
    <w:p w14:paraId="612FA81F" w14:textId="77777777" w:rsidR="000C7F3E" w:rsidRPr="00A82313" w:rsidRDefault="000C7F3E" w:rsidP="000C7F3E">
      <w:pPr>
        <w:pStyle w:val="ListNumber"/>
        <w:numPr>
          <w:ilvl w:val="0"/>
          <w:numId w:val="0"/>
        </w:numPr>
        <w:ind w:left="360"/>
        <w:rPr>
          <w:rFonts w:ascii="Arial Narrow" w:hAnsi="Arial Narrow"/>
        </w:rPr>
      </w:pPr>
    </w:p>
    <w:p w14:paraId="7C51A60B" w14:textId="77777777" w:rsidR="000C7F3E" w:rsidRPr="00A82313" w:rsidRDefault="000C7F3E" w:rsidP="000C7F3E">
      <w:pPr>
        <w:pStyle w:val="ListNumber"/>
        <w:numPr>
          <w:ilvl w:val="0"/>
          <w:numId w:val="0"/>
        </w:numPr>
        <w:ind w:left="360"/>
        <w:rPr>
          <w:rFonts w:ascii="Arial Narrow" w:hAnsi="Arial Narrow"/>
        </w:rPr>
      </w:pPr>
    </w:p>
    <w:p w14:paraId="635BECB4" w14:textId="77777777" w:rsidR="000C7F3E" w:rsidRPr="00A82313" w:rsidRDefault="000C7F3E" w:rsidP="000C7F3E">
      <w:pPr>
        <w:pStyle w:val="ListNumber"/>
        <w:rPr>
          <w:rFonts w:ascii="Arial Narrow" w:hAnsi="Arial Narrow"/>
        </w:rPr>
      </w:pPr>
      <w:r w:rsidRPr="00A82313">
        <w:rPr>
          <w:rFonts w:ascii="Arial Narrow" w:hAnsi="Arial Narrow"/>
        </w:rPr>
        <w:t>Based on your facility actions and your opinions (not the results of the hotwash), list the top areas you identified that are in need of improvement.</w:t>
      </w:r>
    </w:p>
    <w:p w14:paraId="5894A735" w14:textId="77777777" w:rsidR="000C7F3E" w:rsidRPr="00A82313" w:rsidRDefault="000C7F3E" w:rsidP="000C7F3E">
      <w:pPr>
        <w:pStyle w:val="ListNumber"/>
        <w:numPr>
          <w:ilvl w:val="0"/>
          <w:numId w:val="0"/>
        </w:numPr>
        <w:ind w:left="360"/>
        <w:rPr>
          <w:rFonts w:ascii="Arial Narrow" w:hAnsi="Arial Narrow"/>
        </w:rPr>
      </w:pPr>
    </w:p>
    <w:p w14:paraId="4C87D8FD" w14:textId="77777777" w:rsidR="000C7F3E" w:rsidRPr="000C7F3E" w:rsidRDefault="000C7F3E" w:rsidP="000C7F3E"/>
    <w:sectPr w:rsidR="000C7F3E" w:rsidRPr="000C7F3E" w:rsidSect="00127F9C">
      <w:footerReference w:type="default" r:id="rId8"/>
      <w:pgSz w:w="12240" w:h="15840" w:code="1"/>
      <w:pgMar w:top="1440" w:right="1440" w:bottom="1440" w:left="1440" w:header="432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A5C6B2" w14:textId="77777777" w:rsidR="00AE0C80" w:rsidRDefault="00AE0C80" w:rsidP="00C779DB">
      <w:r>
        <w:separator/>
      </w:r>
    </w:p>
    <w:p w14:paraId="2AC44C0B" w14:textId="77777777" w:rsidR="00AE0C80" w:rsidRDefault="00AE0C80" w:rsidP="00C779DB"/>
  </w:endnote>
  <w:endnote w:type="continuationSeparator" w:id="0">
    <w:p w14:paraId="48CEE633" w14:textId="77777777" w:rsidR="00AE0C80" w:rsidRDefault="00AE0C80" w:rsidP="00C779DB">
      <w:r>
        <w:continuationSeparator/>
      </w:r>
    </w:p>
    <w:p w14:paraId="44621CA0" w14:textId="77777777" w:rsidR="00AE0C80" w:rsidRDefault="00AE0C80" w:rsidP="00C779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F46D8" w14:textId="7D0C4C69" w:rsidR="00127F9C" w:rsidRPr="005A3469" w:rsidRDefault="00E64952" w:rsidP="005A3469">
    <w:pPr>
      <w:pBdr>
        <w:top w:val="single" w:sz="4" w:space="1" w:color="2E74B5"/>
      </w:pBdr>
      <w:tabs>
        <w:tab w:val="center" w:pos="4680"/>
        <w:tab w:val="right" w:pos="9360"/>
      </w:tabs>
      <w:rPr>
        <w:rFonts w:asciiTheme="minorHAnsi" w:eastAsiaTheme="minorHAnsi" w:hAnsiTheme="minorHAnsi"/>
        <w:b/>
        <w:color w:val="17365D"/>
        <w:szCs w:val="22"/>
      </w:rPr>
    </w:pPr>
    <w:r>
      <w:rPr>
        <w:rFonts w:asciiTheme="minorHAnsi" w:eastAsiaTheme="minorHAnsi" w:hAnsiTheme="minorHAnsi"/>
        <w:b/>
        <w:color w:val="17365D"/>
        <w:szCs w:val="22"/>
      </w:rPr>
      <w:t>CMHPC</w:t>
    </w:r>
    <w:r w:rsidR="00967D2E" w:rsidRPr="005A3469">
      <w:rPr>
        <w:rFonts w:asciiTheme="minorHAnsi" w:eastAsiaTheme="minorHAnsi" w:hAnsiTheme="minorHAnsi"/>
        <w:b/>
        <w:color w:val="17365D"/>
        <w:szCs w:val="22"/>
      </w:rPr>
      <w:tab/>
    </w:r>
    <w:r w:rsidR="00967D2E" w:rsidRPr="005A3469">
      <w:rPr>
        <w:rFonts w:asciiTheme="minorHAnsi" w:eastAsiaTheme="minorHAnsi" w:hAnsiTheme="minorHAnsi"/>
        <w:b/>
        <w:color w:val="17365D"/>
        <w:szCs w:val="22"/>
      </w:rPr>
      <w:tab/>
    </w:r>
    <w:r w:rsidR="00127F9C">
      <w:rPr>
        <w:rFonts w:asciiTheme="minorHAnsi" w:eastAsiaTheme="minorHAnsi" w:hAnsiTheme="minorHAnsi"/>
        <w:b/>
        <w:color w:val="17365D"/>
        <w:szCs w:val="22"/>
      </w:rPr>
      <w:t>ASPR</w:t>
    </w:r>
  </w:p>
  <w:p w14:paraId="67D22E06" w14:textId="5C0D6901" w:rsidR="00967D2E" w:rsidRPr="005A3469" w:rsidRDefault="00967D2E" w:rsidP="005A3469">
    <w:pPr>
      <w:pBdr>
        <w:top w:val="single" w:sz="4" w:space="1" w:color="2E74B5"/>
      </w:pBdr>
      <w:tabs>
        <w:tab w:val="center" w:pos="4680"/>
        <w:tab w:val="right" w:pos="9360"/>
      </w:tabs>
      <w:rPr>
        <w:rFonts w:asciiTheme="minorHAnsi" w:eastAsiaTheme="minorHAnsi" w:hAnsiTheme="minorHAnsi"/>
        <w:b/>
        <w:color w:val="17365D"/>
        <w:szCs w:val="22"/>
      </w:rPr>
    </w:pPr>
    <w:r w:rsidRPr="005A3469">
      <w:rPr>
        <w:rFonts w:asciiTheme="minorHAnsi" w:eastAsiaTheme="minorHAnsi" w:hAnsiTheme="minorHAnsi"/>
        <w:b/>
        <w:color w:val="17365D"/>
        <w:szCs w:val="22"/>
      </w:rPr>
      <w:t xml:space="preserve">Version </w:t>
    </w:r>
    <w:r w:rsidR="00442919">
      <w:rPr>
        <w:rFonts w:asciiTheme="minorHAnsi" w:eastAsiaTheme="minorHAnsi" w:hAnsiTheme="minorHAnsi"/>
        <w:b/>
        <w:color w:val="17365D"/>
        <w:szCs w:val="22"/>
      </w:rPr>
      <w:t>12</w:t>
    </w:r>
    <w:r w:rsidR="00127F9C">
      <w:rPr>
        <w:rFonts w:asciiTheme="minorHAnsi" w:eastAsiaTheme="minorHAnsi" w:hAnsiTheme="minorHAnsi"/>
        <w:b/>
        <w:color w:val="17365D"/>
        <w:szCs w:val="22"/>
      </w:rPr>
      <w:t>/2019</w:t>
    </w:r>
    <w:r w:rsidRPr="005A3469">
      <w:rPr>
        <w:rFonts w:asciiTheme="minorHAnsi" w:eastAsiaTheme="minorHAnsi" w:hAnsiTheme="minorHAnsi"/>
        <w:color w:val="17365D"/>
        <w:szCs w:val="22"/>
      </w:rPr>
      <w:tab/>
    </w:r>
    <w:r w:rsidRPr="005A3469">
      <w:rPr>
        <w:rFonts w:asciiTheme="minorHAnsi" w:eastAsiaTheme="minorHAnsi" w:hAnsiTheme="minorHAnsi"/>
        <w:b/>
        <w:color w:val="17365D"/>
        <w:szCs w:val="22"/>
      </w:rPr>
      <w:fldChar w:fldCharType="begin"/>
    </w:r>
    <w:r w:rsidRPr="005A3469">
      <w:rPr>
        <w:rFonts w:asciiTheme="minorHAnsi" w:eastAsiaTheme="minorHAnsi" w:hAnsiTheme="minorHAnsi"/>
        <w:color w:val="17365D"/>
        <w:szCs w:val="22"/>
      </w:rPr>
      <w:instrText xml:space="preserve"> PAGE </w:instrText>
    </w:r>
    <w:r w:rsidRPr="005A3469">
      <w:rPr>
        <w:rFonts w:asciiTheme="minorHAnsi" w:eastAsiaTheme="minorHAnsi" w:hAnsiTheme="minorHAnsi"/>
        <w:b/>
        <w:color w:val="17365D"/>
        <w:szCs w:val="22"/>
      </w:rPr>
      <w:fldChar w:fldCharType="separate"/>
    </w:r>
    <w:r w:rsidR="00DE52CB">
      <w:rPr>
        <w:rFonts w:asciiTheme="minorHAnsi" w:eastAsiaTheme="minorHAnsi" w:hAnsiTheme="minorHAnsi"/>
        <w:noProof/>
        <w:color w:val="17365D"/>
        <w:szCs w:val="22"/>
      </w:rPr>
      <w:t>3</w:t>
    </w:r>
    <w:r w:rsidRPr="005A3469">
      <w:rPr>
        <w:rFonts w:asciiTheme="minorHAnsi" w:eastAsiaTheme="minorHAnsi" w:hAnsiTheme="minorHAnsi"/>
        <w:b/>
        <w:color w:val="17365D"/>
        <w:szCs w:val="22"/>
      </w:rPr>
      <w:fldChar w:fldCharType="end"/>
    </w:r>
    <w:r w:rsidRPr="005A3469">
      <w:rPr>
        <w:rFonts w:asciiTheme="minorHAnsi" w:eastAsiaTheme="minorHAnsi" w:hAnsiTheme="minorHAnsi"/>
        <w:b/>
        <w:color w:val="17365D"/>
        <w:szCs w:val="22"/>
      </w:rPr>
      <w:tab/>
    </w:r>
  </w:p>
  <w:p w14:paraId="053C975E" w14:textId="77777777" w:rsidR="00967D2E" w:rsidRPr="005A3469" w:rsidRDefault="00967D2E" w:rsidP="005A3469">
    <w:pPr>
      <w:tabs>
        <w:tab w:val="center" w:pos="4680"/>
        <w:tab w:val="right" w:pos="9360"/>
      </w:tabs>
      <w:jc w:val="center"/>
      <w:rPr>
        <w:rFonts w:asciiTheme="minorHAnsi" w:eastAsiaTheme="minorHAnsi" w:hAnsiTheme="minorHAnsi"/>
        <w:b/>
        <w:smallCaps/>
        <w:color w:val="17365D"/>
        <w:szCs w:val="22"/>
      </w:rPr>
    </w:pPr>
    <w:r w:rsidRPr="005A3469">
      <w:rPr>
        <w:rFonts w:asciiTheme="minorHAnsi" w:eastAsiaTheme="minorHAnsi" w:hAnsiTheme="minorHAnsi"/>
        <w:b/>
        <w:smallCaps/>
        <w:color w:val="17365D"/>
        <w:szCs w:val="22"/>
      </w:rPr>
      <w:t>FOR OFFICIAL USE ONLY</w:t>
    </w:r>
  </w:p>
  <w:p w14:paraId="2CEE5B8E" w14:textId="4DA15AF4" w:rsidR="00B1418F" w:rsidRPr="00967D2E" w:rsidRDefault="00967D2E" w:rsidP="00967D2E">
    <w:pPr>
      <w:spacing w:before="60" w:after="200"/>
      <w:jc w:val="center"/>
      <w:rPr>
        <w:rFonts w:ascii="Arial" w:eastAsiaTheme="minorHAnsi" w:hAnsi="Arial" w:cs="Arial"/>
        <w:color w:val="17365D"/>
        <w:sz w:val="18"/>
        <w:szCs w:val="18"/>
      </w:rPr>
    </w:pPr>
    <w:r w:rsidRPr="003F05AD">
      <w:rPr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6C8FF924" wp14:editId="0FE38254">
              <wp:simplePos x="0" y="0"/>
              <wp:positionH relativeFrom="page">
                <wp:align>right</wp:align>
              </wp:positionH>
              <wp:positionV relativeFrom="paragraph">
                <wp:posOffset>432435</wp:posOffset>
              </wp:positionV>
              <wp:extent cx="7779224" cy="330835"/>
              <wp:effectExtent l="0" t="0" r="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9224" cy="330835"/>
                      </a:xfrm>
                      <a:prstGeom prst="rect">
                        <a:avLst/>
                      </a:prstGeom>
                      <a:solidFill>
                        <a:srgbClr val="17365D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9FC013" w14:textId="77777777" w:rsidR="00967D2E" w:rsidRDefault="00967D2E" w:rsidP="00BF73C7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8FF924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30" type="#_x0000_t202" style="position:absolute;left:0;text-align:left;margin-left:561.35pt;margin-top:34.05pt;width:612.55pt;height:26.0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" fillcolor="#17365d" stroked="f">
              <v:textbox>
                <w:txbxContent>
                  <w:p w14:paraId="629FC013" w14:textId="77777777" w:rsidR="00967D2E" w:rsidRDefault="00967D2E" w:rsidP="00BF73C7"/>
                </w:txbxContent>
              </v:textbox>
              <w10:wrap anchorx="page"/>
            </v:shape>
          </w:pict>
        </mc:Fallback>
      </mc:AlternateContent>
    </w:r>
    <w:r w:rsidRPr="005A3469">
      <w:rPr>
        <w:rFonts w:ascii="Arial" w:eastAsiaTheme="minorHAnsi" w:hAnsi="Arial" w:cs="Arial"/>
        <w:color w:val="17365D"/>
        <w:sz w:val="18"/>
        <w:szCs w:val="18"/>
      </w:rPr>
      <w:t>Homeland Security Exercise and Evaluation Program (HSEEP)</w:t>
    </w:r>
    <w:r w:rsidRPr="005A3469">
      <w:rPr>
        <w:rFonts w:asciiTheme="minorHAnsi" w:eastAsiaTheme="minorHAnsi" w:hAnsiTheme="minorHAnsi"/>
        <w:noProof/>
        <w:color w:val="17365D"/>
        <w:szCs w:val="22"/>
      </w:rPr>
      <w:t xml:space="preserve"> </w:t>
    </w:r>
  </w:p>
  <w:p w14:paraId="62AF6E34" w14:textId="77777777" w:rsidR="005C4477" w:rsidRDefault="005C44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2657B" w14:textId="77777777" w:rsidR="00AE0C80" w:rsidRDefault="00AE0C80" w:rsidP="00C779DB">
      <w:r>
        <w:separator/>
      </w:r>
    </w:p>
    <w:p w14:paraId="058BFC39" w14:textId="77777777" w:rsidR="00AE0C80" w:rsidRDefault="00AE0C80" w:rsidP="00C779DB"/>
  </w:footnote>
  <w:footnote w:type="continuationSeparator" w:id="0">
    <w:p w14:paraId="52D44926" w14:textId="77777777" w:rsidR="00AE0C80" w:rsidRDefault="00AE0C80" w:rsidP="00C779DB">
      <w:r>
        <w:continuationSeparator/>
      </w:r>
    </w:p>
    <w:p w14:paraId="35071285" w14:textId="77777777" w:rsidR="00AE0C80" w:rsidRDefault="00AE0C80" w:rsidP="00C779D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39D86C6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F5BA67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2D14618"/>
    <w:multiLevelType w:val="hybridMultilevel"/>
    <w:tmpl w:val="9B021D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3EC2C2C"/>
    <w:multiLevelType w:val="hybridMultilevel"/>
    <w:tmpl w:val="A1F83F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0D6C9F"/>
    <w:multiLevelType w:val="hybridMultilevel"/>
    <w:tmpl w:val="A6C8B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0628D"/>
    <w:multiLevelType w:val="hybridMultilevel"/>
    <w:tmpl w:val="28080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F3348F"/>
    <w:multiLevelType w:val="multilevel"/>
    <w:tmpl w:val="592C460A"/>
    <w:name w:val="CCDPH Q&amp;I"/>
    <w:lvl w:ilvl="0">
      <w:start w:val="1"/>
      <w:numFmt w:val="upperRoman"/>
      <w:lvlText w:val="%1."/>
      <w:lvlJc w:val="left"/>
      <w:pPr>
        <w:ind w:left="720" w:hanging="360"/>
      </w:pPr>
      <w:rPr>
        <w:rFonts w:ascii="Calibri" w:hAnsi="Calibri" w:hint="default"/>
        <w:b/>
        <w:bCs/>
        <w:i w:val="0"/>
        <w:iCs w:val="0"/>
        <w:color w:val="838D9B" w:themeColor="accent1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Calibri" w:hAnsi="Calibri" w:hint="default"/>
        <w:b w:val="0"/>
        <w:bCs/>
        <w:i w:val="0"/>
        <w:iCs w:val="0"/>
        <w:sz w:val="22"/>
        <w:szCs w:val="22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ascii="Calibri" w:hAnsi="Calibri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0F1A7A23"/>
    <w:multiLevelType w:val="hybridMultilevel"/>
    <w:tmpl w:val="DED4ED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BD011D"/>
    <w:multiLevelType w:val="hybridMultilevel"/>
    <w:tmpl w:val="E194A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D56273"/>
    <w:multiLevelType w:val="hybridMultilevel"/>
    <w:tmpl w:val="6144E6E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1C511313"/>
    <w:multiLevelType w:val="hybridMultilevel"/>
    <w:tmpl w:val="88328236"/>
    <w:lvl w:ilvl="0" w:tplc="C5F0184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1A6C70"/>
    <w:multiLevelType w:val="hybridMultilevel"/>
    <w:tmpl w:val="C6EE1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930BF2"/>
    <w:multiLevelType w:val="hybridMultilevel"/>
    <w:tmpl w:val="2A345DEC"/>
    <w:lvl w:ilvl="0" w:tplc="03E26A1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B4975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341DE5"/>
    <w:multiLevelType w:val="hybridMultilevel"/>
    <w:tmpl w:val="1A463206"/>
    <w:lvl w:ilvl="0" w:tplc="84007F18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F2B3481"/>
    <w:multiLevelType w:val="hybridMultilevel"/>
    <w:tmpl w:val="E0E8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900750"/>
    <w:multiLevelType w:val="hybridMultilevel"/>
    <w:tmpl w:val="85D81A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A7029A"/>
    <w:multiLevelType w:val="hybridMultilevel"/>
    <w:tmpl w:val="D834D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96789C"/>
    <w:multiLevelType w:val="hybridMultilevel"/>
    <w:tmpl w:val="7368C7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2A0A16"/>
    <w:multiLevelType w:val="hybridMultilevel"/>
    <w:tmpl w:val="58E4BC4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DC31D33"/>
    <w:multiLevelType w:val="hybridMultilevel"/>
    <w:tmpl w:val="DEC273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FE21359"/>
    <w:multiLevelType w:val="hybridMultilevel"/>
    <w:tmpl w:val="369C7B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1121B8E"/>
    <w:multiLevelType w:val="hybridMultilevel"/>
    <w:tmpl w:val="90A23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2950B21"/>
    <w:multiLevelType w:val="hybridMultilevel"/>
    <w:tmpl w:val="2AF0A0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B4E37EB"/>
    <w:multiLevelType w:val="hybridMultilevel"/>
    <w:tmpl w:val="05841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8020F1"/>
    <w:multiLevelType w:val="hybridMultilevel"/>
    <w:tmpl w:val="E214D0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CA93A2C"/>
    <w:multiLevelType w:val="hybridMultilevel"/>
    <w:tmpl w:val="8BDAB934"/>
    <w:lvl w:ilvl="0" w:tplc="E86CFB40">
      <w:start w:val="3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D5B59DD"/>
    <w:multiLevelType w:val="hybridMultilevel"/>
    <w:tmpl w:val="644ADC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3"/>
  </w:num>
  <w:num w:numId="4">
    <w:abstractNumId w:val="11"/>
  </w:num>
  <w:num w:numId="5">
    <w:abstractNumId w:val="7"/>
  </w:num>
  <w:num w:numId="6">
    <w:abstractNumId w:val="26"/>
  </w:num>
  <w:num w:numId="7">
    <w:abstractNumId w:val="9"/>
  </w:num>
  <w:num w:numId="8">
    <w:abstractNumId w:val="22"/>
  </w:num>
  <w:num w:numId="9">
    <w:abstractNumId w:val="8"/>
  </w:num>
  <w:num w:numId="10">
    <w:abstractNumId w:val="14"/>
  </w:num>
  <w:num w:numId="11">
    <w:abstractNumId w:val="18"/>
  </w:num>
  <w:num w:numId="12">
    <w:abstractNumId w:val="20"/>
  </w:num>
  <w:num w:numId="13">
    <w:abstractNumId w:val="15"/>
  </w:num>
  <w:num w:numId="14">
    <w:abstractNumId w:val="10"/>
  </w:num>
  <w:num w:numId="15">
    <w:abstractNumId w:val="16"/>
  </w:num>
  <w:num w:numId="16">
    <w:abstractNumId w:val="1"/>
  </w:num>
  <w:num w:numId="17">
    <w:abstractNumId w:val="25"/>
  </w:num>
  <w:num w:numId="18">
    <w:abstractNumId w:val="12"/>
  </w:num>
  <w:num w:numId="19">
    <w:abstractNumId w:val="17"/>
  </w:num>
  <w:num w:numId="20">
    <w:abstractNumId w:val="19"/>
  </w:num>
  <w:num w:numId="21">
    <w:abstractNumId w:val="3"/>
  </w:num>
  <w:num w:numId="22">
    <w:abstractNumId w:val="5"/>
  </w:num>
  <w:num w:numId="23">
    <w:abstractNumId w:val="24"/>
  </w:num>
  <w:num w:numId="24">
    <w:abstractNumId w:val="13"/>
  </w:num>
  <w:num w:numId="25">
    <w:abstractNumId w:val="21"/>
  </w:num>
  <w:num w:numId="26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NzSxNDI3tzQzMzBT0lEKTi0uzszPAykwqgUALvMxFCwAAAA="/>
  </w:docVars>
  <w:rsids>
    <w:rsidRoot w:val="00AB34D7"/>
    <w:rsid w:val="00000686"/>
    <w:rsid w:val="00001FEE"/>
    <w:rsid w:val="00003EE7"/>
    <w:rsid w:val="000050D6"/>
    <w:rsid w:val="00006007"/>
    <w:rsid w:val="000106FF"/>
    <w:rsid w:val="00013BBE"/>
    <w:rsid w:val="00016748"/>
    <w:rsid w:val="0001735B"/>
    <w:rsid w:val="000176F8"/>
    <w:rsid w:val="00017AC6"/>
    <w:rsid w:val="00017ED8"/>
    <w:rsid w:val="00020005"/>
    <w:rsid w:val="00020D48"/>
    <w:rsid w:val="00021F76"/>
    <w:rsid w:val="000233E7"/>
    <w:rsid w:val="000255F3"/>
    <w:rsid w:val="00027E11"/>
    <w:rsid w:val="00030FA0"/>
    <w:rsid w:val="00031D43"/>
    <w:rsid w:val="0003440E"/>
    <w:rsid w:val="000344AF"/>
    <w:rsid w:val="00035309"/>
    <w:rsid w:val="000365E0"/>
    <w:rsid w:val="00036B0B"/>
    <w:rsid w:val="00037339"/>
    <w:rsid w:val="00037B29"/>
    <w:rsid w:val="00041606"/>
    <w:rsid w:val="00044885"/>
    <w:rsid w:val="00045278"/>
    <w:rsid w:val="000459C8"/>
    <w:rsid w:val="00045DBF"/>
    <w:rsid w:val="00050828"/>
    <w:rsid w:val="000511FE"/>
    <w:rsid w:val="0005193B"/>
    <w:rsid w:val="00054C2C"/>
    <w:rsid w:val="0005521C"/>
    <w:rsid w:val="00056436"/>
    <w:rsid w:val="0005700F"/>
    <w:rsid w:val="00064343"/>
    <w:rsid w:val="00066D88"/>
    <w:rsid w:val="00070A0F"/>
    <w:rsid w:val="00072797"/>
    <w:rsid w:val="000727D5"/>
    <w:rsid w:val="00072E14"/>
    <w:rsid w:val="00073ED4"/>
    <w:rsid w:val="00076A62"/>
    <w:rsid w:val="00076C0B"/>
    <w:rsid w:val="00076D4D"/>
    <w:rsid w:val="00076EF5"/>
    <w:rsid w:val="00080C86"/>
    <w:rsid w:val="00081437"/>
    <w:rsid w:val="00081454"/>
    <w:rsid w:val="000817AF"/>
    <w:rsid w:val="00081C67"/>
    <w:rsid w:val="00082EAC"/>
    <w:rsid w:val="0008491A"/>
    <w:rsid w:val="00084A72"/>
    <w:rsid w:val="0008668B"/>
    <w:rsid w:val="00087071"/>
    <w:rsid w:val="0008741E"/>
    <w:rsid w:val="00090E7A"/>
    <w:rsid w:val="00091080"/>
    <w:rsid w:val="000927E6"/>
    <w:rsid w:val="000957A3"/>
    <w:rsid w:val="000960C7"/>
    <w:rsid w:val="000968A3"/>
    <w:rsid w:val="000A4BA1"/>
    <w:rsid w:val="000A52D0"/>
    <w:rsid w:val="000A5373"/>
    <w:rsid w:val="000A5A8C"/>
    <w:rsid w:val="000A6E84"/>
    <w:rsid w:val="000A75BB"/>
    <w:rsid w:val="000A79E7"/>
    <w:rsid w:val="000A7F71"/>
    <w:rsid w:val="000B00B0"/>
    <w:rsid w:val="000B02EA"/>
    <w:rsid w:val="000B06C3"/>
    <w:rsid w:val="000B0B99"/>
    <w:rsid w:val="000B0F41"/>
    <w:rsid w:val="000B281A"/>
    <w:rsid w:val="000B2BED"/>
    <w:rsid w:val="000B49AE"/>
    <w:rsid w:val="000B57F2"/>
    <w:rsid w:val="000B5C19"/>
    <w:rsid w:val="000C0E06"/>
    <w:rsid w:val="000C1DEF"/>
    <w:rsid w:val="000C3841"/>
    <w:rsid w:val="000C693F"/>
    <w:rsid w:val="000C75F3"/>
    <w:rsid w:val="000C7F3E"/>
    <w:rsid w:val="000D1FBE"/>
    <w:rsid w:val="000D209F"/>
    <w:rsid w:val="000D2915"/>
    <w:rsid w:val="000D5435"/>
    <w:rsid w:val="000D5DF3"/>
    <w:rsid w:val="000D5FCE"/>
    <w:rsid w:val="000D7307"/>
    <w:rsid w:val="000D74AE"/>
    <w:rsid w:val="000E2356"/>
    <w:rsid w:val="000E280B"/>
    <w:rsid w:val="000E6620"/>
    <w:rsid w:val="000E712B"/>
    <w:rsid w:val="000F0F1B"/>
    <w:rsid w:val="000F2FA7"/>
    <w:rsid w:val="000F3B47"/>
    <w:rsid w:val="000F3EA3"/>
    <w:rsid w:val="000F4D75"/>
    <w:rsid w:val="000F4FCF"/>
    <w:rsid w:val="000F6BF1"/>
    <w:rsid w:val="00101005"/>
    <w:rsid w:val="001010FD"/>
    <w:rsid w:val="001019BE"/>
    <w:rsid w:val="0010260D"/>
    <w:rsid w:val="00103124"/>
    <w:rsid w:val="00105082"/>
    <w:rsid w:val="001059BB"/>
    <w:rsid w:val="00107CC3"/>
    <w:rsid w:val="00113631"/>
    <w:rsid w:val="00114C63"/>
    <w:rsid w:val="001171C1"/>
    <w:rsid w:val="00117D1A"/>
    <w:rsid w:val="00120E56"/>
    <w:rsid w:val="00122584"/>
    <w:rsid w:val="001225F2"/>
    <w:rsid w:val="00122DD7"/>
    <w:rsid w:val="00124E19"/>
    <w:rsid w:val="00125CBB"/>
    <w:rsid w:val="00126EA7"/>
    <w:rsid w:val="00127005"/>
    <w:rsid w:val="001271E8"/>
    <w:rsid w:val="00127F9C"/>
    <w:rsid w:val="001340E9"/>
    <w:rsid w:val="001376EB"/>
    <w:rsid w:val="00144B3B"/>
    <w:rsid w:val="001463E3"/>
    <w:rsid w:val="001479B8"/>
    <w:rsid w:val="001502AE"/>
    <w:rsid w:val="00150C3B"/>
    <w:rsid w:val="00152E1F"/>
    <w:rsid w:val="001535D8"/>
    <w:rsid w:val="00153789"/>
    <w:rsid w:val="001552E2"/>
    <w:rsid w:val="00155387"/>
    <w:rsid w:val="001606AD"/>
    <w:rsid w:val="001674A0"/>
    <w:rsid w:val="00170269"/>
    <w:rsid w:val="00170803"/>
    <w:rsid w:val="001719A2"/>
    <w:rsid w:val="00172C14"/>
    <w:rsid w:val="00175958"/>
    <w:rsid w:val="00176195"/>
    <w:rsid w:val="001829F7"/>
    <w:rsid w:val="00183826"/>
    <w:rsid w:val="00185395"/>
    <w:rsid w:val="001872A9"/>
    <w:rsid w:val="0018780D"/>
    <w:rsid w:val="00190974"/>
    <w:rsid w:val="001941E8"/>
    <w:rsid w:val="00194631"/>
    <w:rsid w:val="0019626A"/>
    <w:rsid w:val="00197B9C"/>
    <w:rsid w:val="00197FD1"/>
    <w:rsid w:val="001A21A3"/>
    <w:rsid w:val="001A324E"/>
    <w:rsid w:val="001A3A12"/>
    <w:rsid w:val="001B274D"/>
    <w:rsid w:val="001B4982"/>
    <w:rsid w:val="001B6E7C"/>
    <w:rsid w:val="001B756E"/>
    <w:rsid w:val="001C0810"/>
    <w:rsid w:val="001C099D"/>
    <w:rsid w:val="001C0D72"/>
    <w:rsid w:val="001C22DA"/>
    <w:rsid w:val="001C2C04"/>
    <w:rsid w:val="001C415E"/>
    <w:rsid w:val="001C45D3"/>
    <w:rsid w:val="001C4D72"/>
    <w:rsid w:val="001C57B3"/>
    <w:rsid w:val="001C5D9D"/>
    <w:rsid w:val="001D06E0"/>
    <w:rsid w:val="001D1FF1"/>
    <w:rsid w:val="001D53FC"/>
    <w:rsid w:val="001D6BA7"/>
    <w:rsid w:val="001E225E"/>
    <w:rsid w:val="001E228B"/>
    <w:rsid w:val="001E27B1"/>
    <w:rsid w:val="001E3722"/>
    <w:rsid w:val="001E7CD5"/>
    <w:rsid w:val="001F3B14"/>
    <w:rsid w:val="0020164C"/>
    <w:rsid w:val="002030C3"/>
    <w:rsid w:val="0020502D"/>
    <w:rsid w:val="00206C7F"/>
    <w:rsid w:val="002105A8"/>
    <w:rsid w:val="00210684"/>
    <w:rsid w:val="00213CA6"/>
    <w:rsid w:val="002150F3"/>
    <w:rsid w:val="00215F7C"/>
    <w:rsid w:val="00216CDC"/>
    <w:rsid w:val="00217410"/>
    <w:rsid w:val="00217C4E"/>
    <w:rsid w:val="00221459"/>
    <w:rsid w:val="0022358A"/>
    <w:rsid w:val="00225F9F"/>
    <w:rsid w:val="00226200"/>
    <w:rsid w:val="002267B4"/>
    <w:rsid w:val="00227B6A"/>
    <w:rsid w:val="00230E4A"/>
    <w:rsid w:val="002311E5"/>
    <w:rsid w:val="00241188"/>
    <w:rsid w:val="002412B8"/>
    <w:rsid w:val="00241991"/>
    <w:rsid w:val="00241B13"/>
    <w:rsid w:val="00243BF4"/>
    <w:rsid w:val="0024465C"/>
    <w:rsid w:val="00246B0C"/>
    <w:rsid w:val="00247ABC"/>
    <w:rsid w:val="00252C34"/>
    <w:rsid w:val="00252D69"/>
    <w:rsid w:val="002548E6"/>
    <w:rsid w:val="00257A67"/>
    <w:rsid w:val="00263C05"/>
    <w:rsid w:val="00263F4B"/>
    <w:rsid w:val="00266CB8"/>
    <w:rsid w:val="00267397"/>
    <w:rsid w:val="002721CD"/>
    <w:rsid w:val="002739CA"/>
    <w:rsid w:val="002744D9"/>
    <w:rsid w:val="00275AC9"/>
    <w:rsid w:val="00275CE4"/>
    <w:rsid w:val="0027623C"/>
    <w:rsid w:val="0027777D"/>
    <w:rsid w:val="00281B56"/>
    <w:rsid w:val="00281E6E"/>
    <w:rsid w:val="00284023"/>
    <w:rsid w:val="002909B9"/>
    <w:rsid w:val="00291A42"/>
    <w:rsid w:val="002929D6"/>
    <w:rsid w:val="00292DFA"/>
    <w:rsid w:val="00293FF4"/>
    <w:rsid w:val="00295051"/>
    <w:rsid w:val="002965B7"/>
    <w:rsid w:val="002A2052"/>
    <w:rsid w:val="002A4626"/>
    <w:rsid w:val="002A4AAB"/>
    <w:rsid w:val="002B2643"/>
    <w:rsid w:val="002B50EE"/>
    <w:rsid w:val="002B6F64"/>
    <w:rsid w:val="002C01E4"/>
    <w:rsid w:val="002C050D"/>
    <w:rsid w:val="002C37D9"/>
    <w:rsid w:val="002C479E"/>
    <w:rsid w:val="002C506A"/>
    <w:rsid w:val="002D0867"/>
    <w:rsid w:val="002D09AC"/>
    <w:rsid w:val="002D29E5"/>
    <w:rsid w:val="002D3159"/>
    <w:rsid w:val="002D3C0E"/>
    <w:rsid w:val="002D4BEE"/>
    <w:rsid w:val="002D597C"/>
    <w:rsid w:val="002D5993"/>
    <w:rsid w:val="002E040A"/>
    <w:rsid w:val="002E0BA0"/>
    <w:rsid w:val="002E23D3"/>
    <w:rsid w:val="002E374E"/>
    <w:rsid w:val="002E7862"/>
    <w:rsid w:val="002F174C"/>
    <w:rsid w:val="002F2F99"/>
    <w:rsid w:val="002F3D69"/>
    <w:rsid w:val="002F434A"/>
    <w:rsid w:val="002F4CC5"/>
    <w:rsid w:val="002F61A2"/>
    <w:rsid w:val="002F6843"/>
    <w:rsid w:val="002F6C81"/>
    <w:rsid w:val="002F76CF"/>
    <w:rsid w:val="00310867"/>
    <w:rsid w:val="0031155D"/>
    <w:rsid w:val="00312688"/>
    <w:rsid w:val="003126BB"/>
    <w:rsid w:val="00313D9D"/>
    <w:rsid w:val="003150F3"/>
    <w:rsid w:val="00315A73"/>
    <w:rsid w:val="0031650F"/>
    <w:rsid w:val="00317913"/>
    <w:rsid w:val="00321095"/>
    <w:rsid w:val="003237BF"/>
    <w:rsid w:val="00326E00"/>
    <w:rsid w:val="0032779E"/>
    <w:rsid w:val="00327EBB"/>
    <w:rsid w:val="00333FEB"/>
    <w:rsid w:val="003350B4"/>
    <w:rsid w:val="00335A4D"/>
    <w:rsid w:val="00341763"/>
    <w:rsid w:val="00341A74"/>
    <w:rsid w:val="003429E2"/>
    <w:rsid w:val="0034456A"/>
    <w:rsid w:val="00347315"/>
    <w:rsid w:val="0034755C"/>
    <w:rsid w:val="003477F0"/>
    <w:rsid w:val="003501E9"/>
    <w:rsid w:val="00350B25"/>
    <w:rsid w:val="00350D21"/>
    <w:rsid w:val="003518E0"/>
    <w:rsid w:val="003520B0"/>
    <w:rsid w:val="003521B1"/>
    <w:rsid w:val="003529CA"/>
    <w:rsid w:val="00353E82"/>
    <w:rsid w:val="00357B91"/>
    <w:rsid w:val="00361DB3"/>
    <w:rsid w:val="00362082"/>
    <w:rsid w:val="00363FB9"/>
    <w:rsid w:val="0036567C"/>
    <w:rsid w:val="0036581D"/>
    <w:rsid w:val="00366D74"/>
    <w:rsid w:val="003671E3"/>
    <w:rsid w:val="00370BF2"/>
    <w:rsid w:val="00371491"/>
    <w:rsid w:val="00373ED4"/>
    <w:rsid w:val="00374920"/>
    <w:rsid w:val="00377CBB"/>
    <w:rsid w:val="00385728"/>
    <w:rsid w:val="00387560"/>
    <w:rsid w:val="003879F3"/>
    <w:rsid w:val="0039125A"/>
    <w:rsid w:val="003923E7"/>
    <w:rsid w:val="00393988"/>
    <w:rsid w:val="003939C0"/>
    <w:rsid w:val="003940DA"/>
    <w:rsid w:val="00394D0C"/>
    <w:rsid w:val="00395E54"/>
    <w:rsid w:val="0039639A"/>
    <w:rsid w:val="00396541"/>
    <w:rsid w:val="003976BF"/>
    <w:rsid w:val="003977A7"/>
    <w:rsid w:val="003A0151"/>
    <w:rsid w:val="003A2A3E"/>
    <w:rsid w:val="003A4A9F"/>
    <w:rsid w:val="003A6A50"/>
    <w:rsid w:val="003A6B02"/>
    <w:rsid w:val="003B0E6F"/>
    <w:rsid w:val="003B14A2"/>
    <w:rsid w:val="003B1B7A"/>
    <w:rsid w:val="003C3400"/>
    <w:rsid w:val="003C34E4"/>
    <w:rsid w:val="003C3D8A"/>
    <w:rsid w:val="003D1014"/>
    <w:rsid w:val="003D485A"/>
    <w:rsid w:val="003D662C"/>
    <w:rsid w:val="003D70AA"/>
    <w:rsid w:val="003E078D"/>
    <w:rsid w:val="003E35BD"/>
    <w:rsid w:val="003E4DF4"/>
    <w:rsid w:val="003E59F5"/>
    <w:rsid w:val="003E5A2E"/>
    <w:rsid w:val="003F023D"/>
    <w:rsid w:val="003F05AD"/>
    <w:rsid w:val="003F1248"/>
    <w:rsid w:val="003F1391"/>
    <w:rsid w:val="003F165F"/>
    <w:rsid w:val="003F1A67"/>
    <w:rsid w:val="003F21B1"/>
    <w:rsid w:val="003F2F33"/>
    <w:rsid w:val="003F5122"/>
    <w:rsid w:val="003F592F"/>
    <w:rsid w:val="003F6112"/>
    <w:rsid w:val="003F6BB7"/>
    <w:rsid w:val="003F7F07"/>
    <w:rsid w:val="00401512"/>
    <w:rsid w:val="004023D7"/>
    <w:rsid w:val="004024B2"/>
    <w:rsid w:val="00404C11"/>
    <w:rsid w:val="00404C8E"/>
    <w:rsid w:val="00405738"/>
    <w:rsid w:val="00405C81"/>
    <w:rsid w:val="0040615D"/>
    <w:rsid w:val="00407656"/>
    <w:rsid w:val="0040779B"/>
    <w:rsid w:val="0040794A"/>
    <w:rsid w:val="00407D76"/>
    <w:rsid w:val="00410C1A"/>
    <w:rsid w:val="00411F27"/>
    <w:rsid w:val="00413157"/>
    <w:rsid w:val="00413A31"/>
    <w:rsid w:val="00413CD8"/>
    <w:rsid w:val="00414785"/>
    <w:rsid w:val="00414F1F"/>
    <w:rsid w:val="00416719"/>
    <w:rsid w:val="004202F2"/>
    <w:rsid w:val="00424E0F"/>
    <w:rsid w:val="00425A1A"/>
    <w:rsid w:val="00425A65"/>
    <w:rsid w:val="00430659"/>
    <w:rsid w:val="00430DE1"/>
    <w:rsid w:val="00433F76"/>
    <w:rsid w:val="00435ABF"/>
    <w:rsid w:val="004365BF"/>
    <w:rsid w:val="00436B5A"/>
    <w:rsid w:val="00442919"/>
    <w:rsid w:val="00444D63"/>
    <w:rsid w:val="00450495"/>
    <w:rsid w:val="004505ED"/>
    <w:rsid w:val="004511AB"/>
    <w:rsid w:val="00451920"/>
    <w:rsid w:val="004528E8"/>
    <w:rsid w:val="00452D44"/>
    <w:rsid w:val="0045488A"/>
    <w:rsid w:val="00455134"/>
    <w:rsid w:val="00456FFD"/>
    <w:rsid w:val="00457144"/>
    <w:rsid w:val="00460B4B"/>
    <w:rsid w:val="004616ED"/>
    <w:rsid w:val="004621EE"/>
    <w:rsid w:val="004624C4"/>
    <w:rsid w:val="0046278B"/>
    <w:rsid w:val="00462887"/>
    <w:rsid w:val="004651A1"/>
    <w:rsid w:val="00465753"/>
    <w:rsid w:val="004663DE"/>
    <w:rsid w:val="00466667"/>
    <w:rsid w:val="00466B66"/>
    <w:rsid w:val="004700BD"/>
    <w:rsid w:val="0047103C"/>
    <w:rsid w:val="0047450F"/>
    <w:rsid w:val="00481E27"/>
    <w:rsid w:val="0048337B"/>
    <w:rsid w:val="0048527F"/>
    <w:rsid w:val="0048658A"/>
    <w:rsid w:val="00490A03"/>
    <w:rsid w:val="00496308"/>
    <w:rsid w:val="004976A6"/>
    <w:rsid w:val="004A1217"/>
    <w:rsid w:val="004A25A5"/>
    <w:rsid w:val="004A42D6"/>
    <w:rsid w:val="004A53AC"/>
    <w:rsid w:val="004A544E"/>
    <w:rsid w:val="004B1283"/>
    <w:rsid w:val="004B16C4"/>
    <w:rsid w:val="004B2BD4"/>
    <w:rsid w:val="004B3FF0"/>
    <w:rsid w:val="004B48C2"/>
    <w:rsid w:val="004B6150"/>
    <w:rsid w:val="004B7D9A"/>
    <w:rsid w:val="004C047B"/>
    <w:rsid w:val="004C32B1"/>
    <w:rsid w:val="004C6B1B"/>
    <w:rsid w:val="004D2507"/>
    <w:rsid w:val="004D47F7"/>
    <w:rsid w:val="004D7BD0"/>
    <w:rsid w:val="004D7EBC"/>
    <w:rsid w:val="004E1130"/>
    <w:rsid w:val="004E28F7"/>
    <w:rsid w:val="004E3545"/>
    <w:rsid w:val="004E3E5C"/>
    <w:rsid w:val="004E5109"/>
    <w:rsid w:val="004F2148"/>
    <w:rsid w:val="004F3139"/>
    <w:rsid w:val="004F4597"/>
    <w:rsid w:val="004F5374"/>
    <w:rsid w:val="004F6790"/>
    <w:rsid w:val="004F7900"/>
    <w:rsid w:val="005002B4"/>
    <w:rsid w:val="00501AD6"/>
    <w:rsid w:val="005025B9"/>
    <w:rsid w:val="00504A14"/>
    <w:rsid w:val="00505080"/>
    <w:rsid w:val="00505769"/>
    <w:rsid w:val="00506C73"/>
    <w:rsid w:val="00506F50"/>
    <w:rsid w:val="005110EB"/>
    <w:rsid w:val="005119CC"/>
    <w:rsid w:val="00511F06"/>
    <w:rsid w:val="005127F1"/>
    <w:rsid w:val="00513F78"/>
    <w:rsid w:val="005148D7"/>
    <w:rsid w:val="00514D71"/>
    <w:rsid w:val="00514EF7"/>
    <w:rsid w:val="00515BD7"/>
    <w:rsid w:val="00516EBE"/>
    <w:rsid w:val="00520762"/>
    <w:rsid w:val="00522E62"/>
    <w:rsid w:val="00524284"/>
    <w:rsid w:val="00525339"/>
    <w:rsid w:val="00525A15"/>
    <w:rsid w:val="00526A37"/>
    <w:rsid w:val="00527776"/>
    <w:rsid w:val="00532FDA"/>
    <w:rsid w:val="005360BC"/>
    <w:rsid w:val="00536A7E"/>
    <w:rsid w:val="00536D4C"/>
    <w:rsid w:val="00536DF3"/>
    <w:rsid w:val="00537F56"/>
    <w:rsid w:val="00537FF5"/>
    <w:rsid w:val="005402C8"/>
    <w:rsid w:val="0054069E"/>
    <w:rsid w:val="00540B07"/>
    <w:rsid w:val="00541EB8"/>
    <w:rsid w:val="00543BCC"/>
    <w:rsid w:val="00544F5C"/>
    <w:rsid w:val="00544F5F"/>
    <w:rsid w:val="00550CB7"/>
    <w:rsid w:val="00553034"/>
    <w:rsid w:val="00554CC8"/>
    <w:rsid w:val="00555362"/>
    <w:rsid w:val="00555969"/>
    <w:rsid w:val="00555E31"/>
    <w:rsid w:val="005566E3"/>
    <w:rsid w:val="00556CFC"/>
    <w:rsid w:val="00556DD2"/>
    <w:rsid w:val="00563833"/>
    <w:rsid w:val="005640F7"/>
    <w:rsid w:val="00567EA4"/>
    <w:rsid w:val="005707EA"/>
    <w:rsid w:val="00570EBF"/>
    <w:rsid w:val="00572DB6"/>
    <w:rsid w:val="00574469"/>
    <w:rsid w:val="00574E57"/>
    <w:rsid w:val="00577249"/>
    <w:rsid w:val="005832CF"/>
    <w:rsid w:val="00583BFB"/>
    <w:rsid w:val="005858BD"/>
    <w:rsid w:val="00585D4C"/>
    <w:rsid w:val="00585EED"/>
    <w:rsid w:val="00585F0F"/>
    <w:rsid w:val="00587416"/>
    <w:rsid w:val="005879DB"/>
    <w:rsid w:val="00590934"/>
    <w:rsid w:val="005937E9"/>
    <w:rsid w:val="00593CD1"/>
    <w:rsid w:val="00596589"/>
    <w:rsid w:val="005969D8"/>
    <w:rsid w:val="005A1057"/>
    <w:rsid w:val="005A2157"/>
    <w:rsid w:val="005A2F52"/>
    <w:rsid w:val="005A31F4"/>
    <w:rsid w:val="005A37A4"/>
    <w:rsid w:val="005A3B9E"/>
    <w:rsid w:val="005A40EC"/>
    <w:rsid w:val="005A5880"/>
    <w:rsid w:val="005A7002"/>
    <w:rsid w:val="005A73C1"/>
    <w:rsid w:val="005B1276"/>
    <w:rsid w:val="005B1D7A"/>
    <w:rsid w:val="005B1FA8"/>
    <w:rsid w:val="005B5204"/>
    <w:rsid w:val="005B53E8"/>
    <w:rsid w:val="005C4069"/>
    <w:rsid w:val="005C4477"/>
    <w:rsid w:val="005C5C05"/>
    <w:rsid w:val="005D3248"/>
    <w:rsid w:val="005D3649"/>
    <w:rsid w:val="005D4077"/>
    <w:rsid w:val="005D56A7"/>
    <w:rsid w:val="005D67AD"/>
    <w:rsid w:val="005E019C"/>
    <w:rsid w:val="005E2288"/>
    <w:rsid w:val="005E3794"/>
    <w:rsid w:val="005E51AC"/>
    <w:rsid w:val="005E53E4"/>
    <w:rsid w:val="005E5E9A"/>
    <w:rsid w:val="005E6045"/>
    <w:rsid w:val="005E70B9"/>
    <w:rsid w:val="005F02B9"/>
    <w:rsid w:val="005F0EB1"/>
    <w:rsid w:val="005F10F7"/>
    <w:rsid w:val="005F1CC2"/>
    <w:rsid w:val="005F2DE4"/>
    <w:rsid w:val="006003B4"/>
    <w:rsid w:val="006033F0"/>
    <w:rsid w:val="00604174"/>
    <w:rsid w:val="00604AD7"/>
    <w:rsid w:val="00605496"/>
    <w:rsid w:val="00605727"/>
    <w:rsid w:val="00605F4D"/>
    <w:rsid w:val="00606898"/>
    <w:rsid w:val="0061182C"/>
    <w:rsid w:val="00613B5F"/>
    <w:rsid w:val="00613D16"/>
    <w:rsid w:val="006146D9"/>
    <w:rsid w:val="00615656"/>
    <w:rsid w:val="00617C3A"/>
    <w:rsid w:val="00617CDD"/>
    <w:rsid w:val="0062110D"/>
    <w:rsid w:val="00622A91"/>
    <w:rsid w:val="00622AC5"/>
    <w:rsid w:val="006240F2"/>
    <w:rsid w:val="00626733"/>
    <w:rsid w:val="00630139"/>
    <w:rsid w:val="00630640"/>
    <w:rsid w:val="006313DE"/>
    <w:rsid w:val="00633847"/>
    <w:rsid w:val="006360D4"/>
    <w:rsid w:val="00636153"/>
    <w:rsid w:val="00636EE6"/>
    <w:rsid w:val="00637E63"/>
    <w:rsid w:val="006414E2"/>
    <w:rsid w:val="00642087"/>
    <w:rsid w:val="00642258"/>
    <w:rsid w:val="006450D1"/>
    <w:rsid w:val="00647656"/>
    <w:rsid w:val="006477CF"/>
    <w:rsid w:val="00652918"/>
    <w:rsid w:val="00655F16"/>
    <w:rsid w:val="00656547"/>
    <w:rsid w:val="00656C87"/>
    <w:rsid w:val="0065715A"/>
    <w:rsid w:val="00661665"/>
    <w:rsid w:val="00661DC4"/>
    <w:rsid w:val="006653F5"/>
    <w:rsid w:val="00666ACD"/>
    <w:rsid w:val="00671E3F"/>
    <w:rsid w:val="006721F7"/>
    <w:rsid w:val="00673F02"/>
    <w:rsid w:val="0067594F"/>
    <w:rsid w:val="00675C3B"/>
    <w:rsid w:val="006760D0"/>
    <w:rsid w:val="0067666C"/>
    <w:rsid w:val="00676A40"/>
    <w:rsid w:val="00676CDF"/>
    <w:rsid w:val="00683CD5"/>
    <w:rsid w:val="006858B4"/>
    <w:rsid w:val="00685B02"/>
    <w:rsid w:val="006871B8"/>
    <w:rsid w:val="00687A4F"/>
    <w:rsid w:val="00691778"/>
    <w:rsid w:val="00694294"/>
    <w:rsid w:val="00697E1D"/>
    <w:rsid w:val="006A0BCB"/>
    <w:rsid w:val="006A157E"/>
    <w:rsid w:val="006A22AE"/>
    <w:rsid w:val="006A4A92"/>
    <w:rsid w:val="006A55D0"/>
    <w:rsid w:val="006A613F"/>
    <w:rsid w:val="006B063A"/>
    <w:rsid w:val="006B186A"/>
    <w:rsid w:val="006B38B6"/>
    <w:rsid w:val="006B3A23"/>
    <w:rsid w:val="006B5121"/>
    <w:rsid w:val="006B57DD"/>
    <w:rsid w:val="006B580B"/>
    <w:rsid w:val="006B7DDC"/>
    <w:rsid w:val="006C3524"/>
    <w:rsid w:val="006C44E8"/>
    <w:rsid w:val="006C5457"/>
    <w:rsid w:val="006C54DF"/>
    <w:rsid w:val="006C7723"/>
    <w:rsid w:val="006C7FF8"/>
    <w:rsid w:val="006D4B43"/>
    <w:rsid w:val="006D4D00"/>
    <w:rsid w:val="006E0502"/>
    <w:rsid w:val="006E15D7"/>
    <w:rsid w:val="006E1DE7"/>
    <w:rsid w:val="006E2097"/>
    <w:rsid w:val="006E2185"/>
    <w:rsid w:val="006E2641"/>
    <w:rsid w:val="006E4318"/>
    <w:rsid w:val="006E49CC"/>
    <w:rsid w:val="006E798C"/>
    <w:rsid w:val="006F09FD"/>
    <w:rsid w:val="006F4738"/>
    <w:rsid w:val="006F551A"/>
    <w:rsid w:val="006F56F9"/>
    <w:rsid w:val="006F5C00"/>
    <w:rsid w:val="006F64CF"/>
    <w:rsid w:val="006F7BA4"/>
    <w:rsid w:val="006F7E16"/>
    <w:rsid w:val="007028B3"/>
    <w:rsid w:val="0070303C"/>
    <w:rsid w:val="00703D62"/>
    <w:rsid w:val="00704E3F"/>
    <w:rsid w:val="00705A44"/>
    <w:rsid w:val="007070C0"/>
    <w:rsid w:val="00707E33"/>
    <w:rsid w:val="00712038"/>
    <w:rsid w:val="0071308E"/>
    <w:rsid w:val="0071656E"/>
    <w:rsid w:val="00716FFD"/>
    <w:rsid w:val="007172BF"/>
    <w:rsid w:val="0071779C"/>
    <w:rsid w:val="00717BBB"/>
    <w:rsid w:val="007204D4"/>
    <w:rsid w:val="00721110"/>
    <w:rsid w:val="00721651"/>
    <w:rsid w:val="00721A48"/>
    <w:rsid w:val="00730677"/>
    <w:rsid w:val="00734A4A"/>
    <w:rsid w:val="00740350"/>
    <w:rsid w:val="007410D3"/>
    <w:rsid w:val="00741BB9"/>
    <w:rsid w:val="007452E8"/>
    <w:rsid w:val="0074542B"/>
    <w:rsid w:val="00746EE3"/>
    <w:rsid w:val="00753DC7"/>
    <w:rsid w:val="00753F2B"/>
    <w:rsid w:val="0075431E"/>
    <w:rsid w:val="0075491B"/>
    <w:rsid w:val="007561AE"/>
    <w:rsid w:val="00756580"/>
    <w:rsid w:val="007576A2"/>
    <w:rsid w:val="00760A2E"/>
    <w:rsid w:val="007610C6"/>
    <w:rsid w:val="007612C8"/>
    <w:rsid w:val="0076167D"/>
    <w:rsid w:val="007638F6"/>
    <w:rsid w:val="00763F7F"/>
    <w:rsid w:val="00764297"/>
    <w:rsid w:val="0076502C"/>
    <w:rsid w:val="00765426"/>
    <w:rsid w:val="00766453"/>
    <w:rsid w:val="00770BD3"/>
    <w:rsid w:val="00770F8C"/>
    <w:rsid w:val="0077196E"/>
    <w:rsid w:val="007726EB"/>
    <w:rsid w:val="00772A0D"/>
    <w:rsid w:val="007733EC"/>
    <w:rsid w:val="007743FC"/>
    <w:rsid w:val="00774917"/>
    <w:rsid w:val="00775C2A"/>
    <w:rsid w:val="00775C2F"/>
    <w:rsid w:val="0077604E"/>
    <w:rsid w:val="00777C59"/>
    <w:rsid w:val="007814E9"/>
    <w:rsid w:val="00782855"/>
    <w:rsid w:val="00783F24"/>
    <w:rsid w:val="0078475B"/>
    <w:rsid w:val="007849AF"/>
    <w:rsid w:val="00786BD0"/>
    <w:rsid w:val="00787404"/>
    <w:rsid w:val="007928E4"/>
    <w:rsid w:val="007928E6"/>
    <w:rsid w:val="007936CC"/>
    <w:rsid w:val="007946BD"/>
    <w:rsid w:val="00794C8A"/>
    <w:rsid w:val="00796CCB"/>
    <w:rsid w:val="00797D46"/>
    <w:rsid w:val="007A017D"/>
    <w:rsid w:val="007A051C"/>
    <w:rsid w:val="007A1D76"/>
    <w:rsid w:val="007A24AB"/>
    <w:rsid w:val="007A25F2"/>
    <w:rsid w:val="007A2F94"/>
    <w:rsid w:val="007A44AE"/>
    <w:rsid w:val="007A5A24"/>
    <w:rsid w:val="007A6BBA"/>
    <w:rsid w:val="007A6F20"/>
    <w:rsid w:val="007B04BB"/>
    <w:rsid w:val="007B0625"/>
    <w:rsid w:val="007B1568"/>
    <w:rsid w:val="007B6B7D"/>
    <w:rsid w:val="007B7801"/>
    <w:rsid w:val="007C16C8"/>
    <w:rsid w:val="007C2866"/>
    <w:rsid w:val="007C2B37"/>
    <w:rsid w:val="007C3B6E"/>
    <w:rsid w:val="007C5074"/>
    <w:rsid w:val="007C7147"/>
    <w:rsid w:val="007C7FDA"/>
    <w:rsid w:val="007D3958"/>
    <w:rsid w:val="007D3BFA"/>
    <w:rsid w:val="007D6193"/>
    <w:rsid w:val="007D752E"/>
    <w:rsid w:val="007E0A53"/>
    <w:rsid w:val="007E0DA1"/>
    <w:rsid w:val="007E180A"/>
    <w:rsid w:val="007E279C"/>
    <w:rsid w:val="007E307B"/>
    <w:rsid w:val="007E4EFA"/>
    <w:rsid w:val="007E4FAB"/>
    <w:rsid w:val="007E5283"/>
    <w:rsid w:val="007E5328"/>
    <w:rsid w:val="007F1BBD"/>
    <w:rsid w:val="007F1C77"/>
    <w:rsid w:val="007F3EBD"/>
    <w:rsid w:val="007F5274"/>
    <w:rsid w:val="00800632"/>
    <w:rsid w:val="008023E0"/>
    <w:rsid w:val="0080248D"/>
    <w:rsid w:val="0080595F"/>
    <w:rsid w:val="0080643E"/>
    <w:rsid w:val="00811990"/>
    <w:rsid w:val="00811D97"/>
    <w:rsid w:val="00814308"/>
    <w:rsid w:val="008179A0"/>
    <w:rsid w:val="00821525"/>
    <w:rsid w:val="0082293E"/>
    <w:rsid w:val="008232D1"/>
    <w:rsid w:val="0082583D"/>
    <w:rsid w:val="00826E33"/>
    <w:rsid w:val="008272F8"/>
    <w:rsid w:val="008273BA"/>
    <w:rsid w:val="00827EA4"/>
    <w:rsid w:val="008313FB"/>
    <w:rsid w:val="008326FD"/>
    <w:rsid w:val="008330B2"/>
    <w:rsid w:val="00833F59"/>
    <w:rsid w:val="00840A4D"/>
    <w:rsid w:val="008411B4"/>
    <w:rsid w:val="00842886"/>
    <w:rsid w:val="00846264"/>
    <w:rsid w:val="0084648F"/>
    <w:rsid w:val="008478D6"/>
    <w:rsid w:val="00847F87"/>
    <w:rsid w:val="00850E4F"/>
    <w:rsid w:val="00851541"/>
    <w:rsid w:val="008549AC"/>
    <w:rsid w:val="00855447"/>
    <w:rsid w:val="00857857"/>
    <w:rsid w:val="008615FE"/>
    <w:rsid w:val="00861F96"/>
    <w:rsid w:val="00862E6B"/>
    <w:rsid w:val="00864568"/>
    <w:rsid w:val="00871AEC"/>
    <w:rsid w:val="00871B2C"/>
    <w:rsid w:val="00873E5C"/>
    <w:rsid w:val="00875407"/>
    <w:rsid w:val="00875976"/>
    <w:rsid w:val="008809D6"/>
    <w:rsid w:val="00885AB7"/>
    <w:rsid w:val="00886961"/>
    <w:rsid w:val="00886B83"/>
    <w:rsid w:val="008875D8"/>
    <w:rsid w:val="00890701"/>
    <w:rsid w:val="00892946"/>
    <w:rsid w:val="00892D92"/>
    <w:rsid w:val="00893F27"/>
    <w:rsid w:val="00894553"/>
    <w:rsid w:val="00894575"/>
    <w:rsid w:val="008973B9"/>
    <w:rsid w:val="008976D2"/>
    <w:rsid w:val="008A0670"/>
    <w:rsid w:val="008A27EC"/>
    <w:rsid w:val="008A4F9D"/>
    <w:rsid w:val="008A5A83"/>
    <w:rsid w:val="008B0FDE"/>
    <w:rsid w:val="008B2000"/>
    <w:rsid w:val="008B2C2C"/>
    <w:rsid w:val="008B3676"/>
    <w:rsid w:val="008B54BE"/>
    <w:rsid w:val="008B70FA"/>
    <w:rsid w:val="008C1234"/>
    <w:rsid w:val="008C164E"/>
    <w:rsid w:val="008C3EAE"/>
    <w:rsid w:val="008C5587"/>
    <w:rsid w:val="008C7B1F"/>
    <w:rsid w:val="008C7BE7"/>
    <w:rsid w:val="008D0E25"/>
    <w:rsid w:val="008D0E98"/>
    <w:rsid w:val="008D17D4"/>
    <w:rsid w:val="008D2372"/>
    <w:rsid w:val="008D30B3"/>
    <w:rsid w:val="008D3CA4"/>
    <w:rsid w:val="008D5DC3"/>
    <w:rsid w:val="008E58A7"/>
    <w:rsid w:val="008E58E1"/>
    <w:rsid w:val="008E710B"/>
    <w:rsid w:val="008E74F6"/>
    <w:rsid w:val="008F038B"/>
    <w:rsid w:val="008F0EAF"/>
    <w:rsid w:val="008F567C"/>
    <w:rsid w:val="00902296"/>
    <w:rsid w:val="0090341E"/>
    <w:rsid w:val="00904C39"/>
    <w:rsid w:val="00904D17"/>
    <w:rsid w:val="009052DA"/>
    <w:rsid w:val="00910400"/>
    <w:rsid w:val="009107DF"/>
    <w:rsid w:val="00911F63"/>
    <w:rsid w:val="009127B7"/>
    <w:rsid w:val="00913434"/>
    <w:rsid w:val="00913A74"/>
    <w:rsid w:val="00914535"/>
    <w:rsid w:val="0091571F"/>
    <w:rsid w:val="0091572A"/>
    <w:rsid w:val="00916A58"/>
    <w:rsid w:val="0091700C"/>
    <w:rsid w:val="00921572"/>
    <w:rsid w:val="0092590C"/>
    <w:rsid w:val="0092721F"/>
    <w:rsid w:val="00930AFB"/>
    <w:rsid w:val="00933D0F"/>
    <w:rsid w:val="00935404"/>
    <w:rsid w:val="00935AB8"/>
    <w:rsid w:val="00936C15"/>
    <w:rsid w:val="00937ED1"/>
    <w:rsid w:val="009423CA"/>
    <w:rsid w:val="00945910"/>
    <w:rsid w:val="00945B07"/>
    <w:rsid w:val="00946E77"/>
    <w:rsid w:val="009474F1"/>
    <w:rsid w:val="00952956"/>
    <w:rsid w:val="0095391A"/>
    <w:rsid w:val="00953B67"/>
    <w:rsid w:val="00954B7C"/>
    <w:rsid w:val="009566E7"/>
    <w:rsid w:val="00957063"/>
    <w:rsid w:val="00957DAA"/>
    <w:rsid w:val="00960491"/>
    <w:rsid w:val="009606FD"/>
    <w:rsid w:val="009609BB"/>
    <w:rsid w:val="00960A73"/>
    <w:rsid w:val="009623D3"/>
    <w:rsid w:val="00962B9B"/>
    <w:rsid w:val="00962F36"/>
    <w:rsid w:val="00963099"/>
    <w:rsid w:val="009633FA"/>
    <w:rsid w:val="00967480"/>
    <w:rsid w:val="00967C0D"/>
    <w:rsid w:val="00967D2E"/>
    <w:rsid w:val="009709C3"/>
    <w:rsid w:val="00972182"/>
    <w:rsid w:val="00976310"/>
    <w:rsid w:val="00977937"/>
    <w:rsid w:val="00982196"/>
    <w:rsid w:val="00985019"/>
    <w:rsid w:val="0098560A"/>
    <w:rsid w:val="00986051"/>
    <w:rsid w:val="00987036"/>
    <w:rsid w:val="00987475"/>
    <w:rsid w:val="00990A7D"/>
    <w:rsid w:val="00992173"/>
    <w:rsid w:val="0099314F"/>
    <w:rsid w:val="00993371"/>
    <w:rsid w:val="0099468E"/>
    <w:rsid w:val="009962FC"/>
    <w:rsid w:val="00997655"/>
    <w:rsid w:val="009A292E"/>
    <w:rsid w:val="009A3914"/>
    <w:rsid w:val="009A4243"/>
    <w:rsid w:val="009A7B3D"/>
    <w:rsid w:val="009B006F"/>
    <w:rsid w:val="009B0682"/>
    <w:rsid w:val="009B1FDD"/>
    <w:rsid w:val="009B2B3B"/>
    <w:rsid w:val="009C1BAF"/>
    <w:rsid w:val="009C21F1"/>
    <w:rsid w:val="009C2A7B"/>
    <w:rsid w:val="009C378C"/>
    <w:rsid w:val="009C4133"/>
    <w:rsid w:val="009C583E"/>
    <w:rsid w:val="009C585F"/>
    <w:rsid w:val="009C619D"/>
    <w:rsid w:val="009C65E1"/>
    <w:rsid w:val="009C6783"/>
    <w:rsid w:val="009F0F85"/>
    <w:rsid w:val="009F1F5C"/>
    <w:rsid w:val="009F24FC"/>
    <w:rsid w:val="009F3144"/>
    <w:rsid w:val="009F3F23"/>
    <w:rsid w:val="009F53B9"/>
    <w:rsid w:val="009F653C"/>
    <w:rsid w:val="00A00E4F"/>
    <w:rsid w:val="00A03965"/>
    <w:rsid w:val="00A06879"/>
    <w:rsid w:val="00A10FAA"/>
    <w:rsid w:val="00A119BC"/>
    <w:rsid w:val="00A1208B"/>
    <w:rsid w:val="00A126E8"/>
    <w:rsid w:val="00A12E4F"/>
    <w:rsid w:val="00A15E80"/>
    <w:rsid w:val="00A17F55"/>
    <w:rsid w:val="00A202CA"/>
    <w:rsid w:val="00A21B61"/>
    <w:rsid w:val="00A27813"/>
    <w:rsid w:val="00A27A5D"/>
    <w:rsid w:val="00A308CB"/>
    <w:rsid w:val="00A32E66"/>
    <w:rsid w:val="00A34D68"/>
    <w:rsid w:val="00A406CF"/>
    <w:rsid w:val="00A42AFB"/>
    <w:rsid w:val="00A4311B"/>
    <w:rsid w:val="00A455BE"/>
    <w:rsid w:val="00A47237"/>
    <w:rsid w:val="00A50FDC"/>
    <w:rsid w:val="00A55317"/>
    <w:rsid w:val="00A55783"/>
    <w:rsid w:val="00A56427"/>
    <w:rsid w:val="00A56A7A"/>
    <w:rsid w:val="00A56F05"/>
    <w:rsid w:val="00A57017"/>
    <w:rsid w:val="00A57351"/>
    <w:rsid w:val="00A57417"/>
    <w:rsid w:val="00A6064F"/>
    <w:rsid w:val="00A62D58"/>
    <w:rsid w:val="00A62DC6"/>
    <w:rsid w:val="00A63B64"/>
    <w:rsid w:val="00A64173"/>
    <w:rsid w:val="00A649F8"/>
    <w:rsid w:val="00A657B8"/>
    <w:rsid w:val="00A6668C"/>
    <w:rsid w:val="00A668B5"/>
    <w:rsid w:val="00A702BC"/>
    <w:rsid w:val="00A70564"/>
    <w:rsid w:val="00A71AC1"/>
    <w:rsid w:val="00A80C69"/>
    <w:rsid w:val="00A80F14"/>
    <w:rsid w:val="00A82191"/>
    <w:rsid w:val="00A821E5"/>
    <w:rsid w:val="00A82860"/>
    <w:rsid w:val="00A8424F"/>
    <w:rsid w:val="00A8639E"/>
    <w:rsid w:val="00A914FC"/>
    <w:rsid w:val="00A9350C"/>
    <w:rsid w:val="00A94F8B"/>
    <w:rsid w:val="00A952AE"/>
    <w:rsid w:val="00A9540A"/>
    <w:rsid w:val="00A958A1"/>
    <w:rsid w:val="00A95A51"/>
    <w:rsid w:val="00AA036C"/>
    <w:rsid w:val="00AA108C"/>
    <w:rsid w:val="00AA1AE6"/>
    <w:rsid w:val="00AA2114"/>
    <w:rsid w:val="00AA3F7F"/>
    <w:rsid w:val="00AA60C0"/>
    <w:rsid w:val="00AB0436"/>
    <w:rsid w:val="00AB19D6"/>
    <w:rsid w:val="00AB266A"/>
    <w:rsid w:val="00AB34D7"/>
    <w:rsid w:val="00AB43BD"/>
    <w:rsid w:val="00AB5754"/>
    <w:rsid w:val="00AB5E46"/>
    <w:rsid w:val="00AB7013"/>
    <w:rsid w:val="00AB73F6"/>
    <w:rsid w:val="00AB7A73"/>
    <w:rsid w:val="00AC2FD5"/>
    <w:rsid w:val="00AC3F29"/>
    <w:rsid w:val="00AC47E9"/>
    <w:rsid w:val="00AC62B3"/>
    <w:rsid w:val="00AC63D6"/>
    <w:rsid w:val="00AC6487"/>
    <w:rsid w:val="00AC6DE4"/>
    <w:rsid w:val="00AD0173"/>
    <w:rsid w:val="00AD20D8"/>
    <w:rsid w:val="00AD332C"/>
    <w:rsid w:val="00AD486F"/>
    <w:rsid w:val="00AD4C3A"/>
    <w:rsid w:val="00AD5A55"/>
    <w:rsid w:val="00AD5B15"/>
    <w:rsid w:val="00AD69B0"/>
    <w:rsid w:val="00AD757A"/>
    <w:rsid w:val="00AE0C80"/>
    <w:rsid w:val="00AE158D"/>
    <w:rsid w:val="00AE1FC4"/>
    <w:rsid w:val="00AE25B8"/>
    <w:rsid w:val="00AE4F76"/>
    <w:rsid w:val="00AE513C"/>
    <w:rsid w:val="00AE6413"/>
    <w:rsid w:val="00AE6C18"/>
    <w:rsid w:val="00AE6EAA"/>
    <w:rsid w:val="00AF157E"/>
    <w:rsid w:val="00AF31F0"/>
    <w:rsid w:val="00AF477A"/>
    <w:rsid w:val="00AF5E25"/>
    <w:rsid w:val="00AF7B23"/>
    <w:rsid w:val="00B01FB8"/>
    <w:rsid w:val="00B038D4"/>
    <w:rsid w:val="00B07FF7"/>
    <w:rsid w:val="00B108EB"/>
    <w:rsid w:val="00B1127C"/>
    <w:rsid w:val="00B12120"/>
    <w:rsid w:val="00B1418F"/>
    <w:rsid w:val="00B153F7"/>
    <w:rsid w:val="00B1591A"/>
    <w:rsid w:val="00B175C8"/>
    <w:rsid w:val="00B217FF"/>
    <w:rsid w:val="00B24792"/>
    <w:rsid w:val="00B318B3"/>
    <w:rsid w:val="00B3199B"/>
    <w:rsid w:val="00B33027"/>
    <w:rsid w:val="00B33CE6"/>
    <w:rsid w:val="00B3437D"/>
    <w:rsid w:val="00B34D87"/>
    <w:rsid w:val="00B354FB"/>
    <w:rsid w:val="00B35A6E"/>
    <w:rsid w:val="00B41B7A"/>
    <w:rsid w:val="00B423DF"/>
    <w:rsid w:val="00B46E81"/>
    <w:rsid w:val="00B47C82"/>
    <w:rsid w:val="00B52C3E"/>
    <w:rsid w:val="00B53751"/>
    <w:rsid w:val="00B5498B"/>
    <w:rsid w:val="00B60936"/>
    <w:rsid w:val="00B64441"/>
    <w:rsid w:val="00B644AD"/>
    <w:rsid w:val="00B6547F"/>
    <w:rsid w:val="00B729C9"/>
    <w:rsid w:val="00B7403F"/>
    <w:rsid w:val="00B74A09"/>
    <w:rsid w:val="00B82B97"/>
    <w:rsid w:val="00B854AE"/>
    <w:rsid w:val="00B8742D"/>
    <w:rsid w:val="00B939BE"/>
    <w:rsid w:val="00B96785"/>
    <w:rsid w:val="00BA2543"/>
    <w:rsid w:val="00BA2B6E"/>
    <w:rsid w:val="00BA2FFA"/>
    <w:rsid w:val="00BA3691"/>
    <w:rsid w:val="00BA49A7"/>
    <w:rsid w:val="00BA4D1E"/>
    <w:rsid w:val="00BA5561"/>
    <w:rsid w:val="00BA575E"/>
    <w:rsid w:val="00BA593B"/>
    <w:rsid w:val="00BA6A10"/>
    <w:rsid w:val="00BA7ABA"/>
    <w:rsid w:val="00BB1935"/>
    <w:rsid w:val="00BB1CF1"/>
    <w:rsid w:val="00BB3F9B"/>
    <w:rsid w:val="00BB445A"/>
    <w:rsid w:val="00BB5653"/>
    <w:rsid w:val="00BB701B"/>
    <w:rsid w:val="00BC2852"/>
    <w:rsid w:val="00BC6805"/>
    <w:rsid w:val="00BC6EE9"/>
    <w:rsid w:val="00BC7805"/>
    <w:rsid w:val="00BC7CE9"/>
    <w:rsid w:val="00BD0A5D"/>
    <w:rsid w:val="00BD2787"/>
    <w:rsid w:val="00BD43A8"/>
    <w:rsid w:val="00BD50D2"/>
    <w:rsid w:val="00BD74AC"/>
    <w:rsid w:val="00BD755E"/>
    <w:rsid w:val="00BE013A"/>
    <w:rsid w:val="00BE013C"/>
    <w:rsid w:val="00BE157F"/>
    <w:rsid w:val="00BE3073"/>
    <w:rsid w:val="00BE334F"/>
    <w:rsid w:val="00BE3EE1"/>
    <w:rsid w:val="00BE6B9F"/>
    <w:rsid w:val="00BF34EF"/>
    <w:rsid w:val="00BF4019"/>
    <w:rsid w:val="00BF51B7"/>
    <w:rsid w:val="00BF5E89"/>
    <w:rsid w:val="00BF7E33"/>
    <w:rsid w:val="00C00E80"/>
    <w:rsid w:val="00C020DD"/>
    <w:rsid w:val="00C04E1F"/>
    <w:rsid w:val="00C06EB6"/>
    <w:rsid w:val="00C075F8"/>
    <w:rsid w:val="00C07666"/>
    <w:rsid w:val="00C07816"/>
    <w:rsid w:val="00C12AE0"/>
    <w:rsid w:val="00C13AFE"/>
    <w:rsid w:val="00C15030"/>
    <w:rsid w:val="00C2095A"/>
    <w:rsid w:val="00C2144C"/>
    <w:rsid w:val="00C22423"/>
    <w:rsid w:val="00C233F3"/>
    <w:rsid w:val="00C24441"/>
    <w:rsid w:val="00C25267"/>
    <w:rsid w:val="00C27B68"/>
    <w:rsid w:val="00C329FE"/>
    <w:rsid w:val="00C32D58"/>
    <w:rsid w:val="00C33BE6"/>
    <w:rsid w:val="00C34194"/>
    <w:rsid w:val="00C3430D"/>
    <w:rsid w:val="00C34673"/>
    <w:rsid w:val="00C365A2"/>
    <w:rsid w:val="00C36608"/>
    <w:rsid w:val="00C37F74"/>
    <w:rsid w:val="00C42310"/>
    <w:rsid w:val="00C43091"/>
    <w:rsid w:val="00C44955"/>
    <w:rsid w:val="00C45E41"/>
    <w:rsid w:val="00C470EE"/>
    <w:rsid w:val="00C47C07"/>
    <w:rsid w:val="00C516AB"/>
    <w:rsid w:val="00C52010"/>
    <w:rsid w:val="00C540B9"/>
    <w:rsid w:val="00C54D84"/>
    <w:rsid w:val="00C55376"/>
    <w:rsid w:val="00C5679C"/>
    <w:rsid w:val="00C60619"/>
    <w:rsid w:val="00C638DE"/>
    <w:rsid w:val="00C6645E"/>
    <w:rsid w:val="00C6681D"/>
    <w:rsid w:val="00C67A02"/>
    <w:rsid w:val="00C67B9E"/>
    <w:rsid w:val="00C716E8"/>
    <w:rsid w:val="00C71D86"/>
    <w:rsid w:val="00C74323"/>
    <w:rsid w:val="00C74D2C"/>
    <w:rsid w:val="00C75880"/>
    <w:rsid w:val="00C75CCC"/>
    <w:rsid w:val="00C76910"/>
    <w:rsid w:val="00C76FE5"/>
    <w:rsid w:val="00C779DB"/>
    <w:rsid w:val="00C77B96"/>
    <w:rsid w:val="00C81E87"/>
    <w:rsid w:val="00C829C7"/>
    <w:rsid w:val="00C82F45"/>
    <w:rsid w:val="00C8350C"/>
    <w:rsid w:val="00C86E9B"/>
    <w:rsid w:val="00C86EAE"/>
    <w:rsid w:val="00C90529"/>
    <w:rsid w:val="00C90CCB"/>
    <w:rsid w:val="00C916FD"/>
    <w:rsid w:val="00C925EA"/>
    <w:rsid w:val="00C930D6"/>
    <w:rsid w:val="00C93192"/>
    <w:rsid w:val="00C93B39"/>
    <w:rsid w:val="00C94859"/>
    <w:rsid w:val="00C949CD"/>
    <w:rsid w:val="00C94C2F"/>
    <w:rsid w:val="00C94EA5"/>
    <w:rsid w:val="00C977A7"/>
    <w:rsid w:val="00CA008F"/>
    <w:rsid w:val="00CA032A"/>
    <w:rsid w:val="00CA4CBB"/>
    <w:rsid w:val="00CA4E54"/>
    <w:rsid w:val="00CA7C10"/>
    <w:rsid w:val="00CA7FA4"/>
    <w:rsid w:val="00CB34D0"/>
    <w:rsid w:val="00CB4C69"/>
    <w:rsid w:val="00CC0018"/>
    <w:rsid w:val="00CC0489"/>
    <w:rsid w:val="00CC08EE"/>
    <w:rsid w:val="00CC0B20"/>
    <w:rsid w:val="00CC58B4"/>
    <w:rsid w:val="00CC5E94"/>
    <w:rsid w:val="00CD24FD"/>
    <w:rsid w:val="00CD2E0E"/>
    <w:rsid w:val="00CD53A0"/>
    <w:rsid w:val="00CD77FB"/>
    <w:rsid w:val="00CE216F"/>
    <w:rsid w:val="00CE5B64"/>
    <w:rsid w:val="00CE6B23"/>
    <w:rsid w:val="00CE7174"/>
    <w:rsid w:val="00CE7555"/>
    <w:rsid w:val="00CF74E4"/>
    <w:rsid w:val="00D00392"/>
    <w:rsid w:val="00D004DC"/>
    <w:rsid w:val="00D01EFD"/>
    <w:rsid w:val="00D0258D"/>
    <w:rsid w:val="00D026DA"/>
    <w:rsid w:val="00D027F8"/>
    <w:rsid w:val="00D04689"/>
    <w:rsid w:val="00D06A46"/>
    <w:rsid w:val="00D072AB"/>
    <w:rsid w:val="00D10234"/>
    <w:rsid w:val="00D10C29"/>
    <w:rsid w:val="00D12B7A"/>
    <w:rsid w:val="00D17696"/>
    <w:rsid w:val="00D17790"/>
    <w:rsid w:val="00D2011A"/>
    <w:rsid w:val="00D20733"/>
    <w:rsid w:val="00D21D2B"/>
    <w:rsid w:val="00D23670"/>
    <w:rsid w:val="00D24A81"/>
    <w:rsid w:val="00D25CF5"/>
    <w:rsid w:val="00D26F2D"/>
    <w:rsid w:val="00D30017"/>
    <w:rsid w:val="00D30DBD"/>
    <w:rsid w:val="00D30E1B"/>
    <w:rsid w:val="00D344A7"/>
    <w:rsid w:val="00D362D5"/>
    <w:rsid w:val="00D366A5"/>
    <w:rsid w:val="00D36F6D"/>
    <w:rsid w:val="00D41689"/>
    <w:rsid w:val="00D42015"/>
    <w:rsid w:val="00D46C34"/>
    <w:rsid w:val="00D500E5"/>
    <w:rsid w:val="00D50481"/>
    <w:rsid w:val="00D50526"/>
    <w:rsid w:val="00D51232"/>
    <w:rsid w:val="00D51944"/>
    <w:rsid w:val="00D5317B"/>
    <w:rsid w:val="00D56E1B"/>
    <w:rsid w:val="00D61E61"/>
    <w:rsid w:val="00D6275E"/>
    <w:rsid w:val="00D64E68"/>
    <w:rsid w:val="00D67464"/>
    <w:rsid w:val="00D67732"/>
    <w:rsid w:val="00D67BC1"/>
    <w:rsid w:val="00D71349"/>
    <w:rsid w:val="00D71707"/>
    <w:rsid w:val="00D73EA2"/>
    <w:rsid w:val="00D74524"/>
    <w:rsid w:val="00D7635E"/>
    <w:rsid w:val="00D76C90"/>
    <w:rsid w:val="00D77746"/>
    <w:rsid w:val="00D80D9A"/>
    <w:rsid w:val="00D8230A"/>
    <w:rsid w:val="00D83598"/>
    <w:rsid w:val="00D84C08"/>
    <w:rsid w:val="00D853FF"/>
    <w:rsid w:val="00D85EAD"/>
    <w:rsid w:val="00D85EBD"/>
    <w:rsid w:val="00D90190"/>
    <w:rsid w:val="00D90F57"/>
    <w:rsid w:val="00D91A88"/>
    <w:rsid w:val="00D9255E"/>
    <w:rsid w:val="00D92995"/>
    <w:rsid w:val="00D9415E"/>
    <w:rsid w:val="00D9458C"/>
    <w:rsid w:val="00D94B4B"/>
    <w:rsid w:val="00D95B04"/>
    <w:rsid w:val="00D96779"/>
    <w:rsid w:val="00DA0C89"/>
    <w:rsid w:val="00DA1030"/>
    <w:rsid w:val="00DA16E8"/>
    <w:rsid w:val="00DA43C8"/>
    <w:rsid w:val="00DA5B94"/>
    <w:rsid w:val="00DA6D4E"/>
    <w:rsid w:val="00DB1578"/>
    <w:rsid w:val="00DB22CB"/>
    <w:rsid w:val="00DB2AA3"/>
    <w:rsid w:val="00DB2C12"/>
    <w:rsid w:val="00DB4593"/>
    <w:rsid w:val="00DC072C"/>
    <w:rsid w:val="00DC1194"/>
    <w:rsid w:val="00DC2354"/>
    <w:rsid w:val="00DC251B"/>
    <w:rsid w:val="00DC4215"/>
    <w:rsid w:val="00DC48CE"/>
    <w:rsid w:val="00DC4C4B"/>
    <w:rsid w:val="00DC538B"/>
    <w:rsid w:val="00DC5707"/>
    <w:rsid w:val="00DC5848"/>
    <w:rsid w:val="00DC669F"/>
    <w:rsid w:val="00DC6D12"/>
    <w:rsid w:val="00DD00DB"/>
    <w:rsid w:val="00DD1037"/>
    <w:rsid w:val="00DD1B85"/>
    <w:rsid w:val="00DD442E"/>
    <w:rsid w:val="00DD5047"/>
    <w:rsid w:val="00DD6FAB"/>
    <w:rsid w:val="00DD7483"/>
    <w:rsid w:val="00DE0E82"/>
    <w:rsid w:val="00DE14C5"/>
    <w:rsid w:val="00DE16E3"/>
    <w:rsid w:val="00DE2558"/>
    <w:rsid w:val="00DE25A6"/>
    <w:rsid w:val="00DE3745"/>
    <w:rsid w:val="00DE37ED"/>
    <w:rsid w:val="00DE4494"/>
    <w:rsid w:val="00DE49EC"/>
    <w:rsid w:val="00DE52CB"/>
    <w:rsid w:val="00DE5B7B"/>
    <w:rsid w:val="00DF09AE"/>
    <w:rsid w:val="00DF180B"/>
    <w:rsid w:val="00DF2134"/>
    <w:rsid w:val="00DF31B2"/>
    <w:rsid w:val="00DF46A3"/>
    <w:rsid w:val="00DF6F95"/>
    <w:rsid w:val="00DF7500"/>
    <w:rsid w:val="00DF7F64"/>
    <w:rsid w:val="00E0174D"/>
    <w:rsid w:val="00E01791"/>
    <w:rsid w:val="00E043A0"/>
    <w:rsid w:val="00E04B39"/>
    <w:rsid w:val="00E062A9"/>
    <w:rsid w:val="00E139E6"/>
    <w:rsid w:val="00E1460A"/>
    <w:rsid w:val="00E20B69"/>
    <w:rsid w:val="00E22B3E"/>
    <w:rsid w:val="00E22D1A"/>
    <w:rsid w:val="00E237A3"/>
    <w:rsid w:val="00E241FB"/>
    <w:rsid w:val="00E242B8"/>
    <w:rsid w:val="00E265CA"/>
    <w:rsid w:val="00E27FDA"/>
    <w:rsid w:val="00E30958"/>
    <w:rsid w:val="00E30D7E"/>
    <w:rsid w:val="00E310F8"/>
    <w:rsid w:val="00E33E33"/>
    <w:rsid w:val="00E341D9"/>
    <w:rsid w:val="00E34513"/>
    <w:rsid w:val="00E34E9C"/>
    <w:rsid w:val="00E357C7"/>
    <w:rsid w:val="00E3603F"/>
    <w:rsid w:val="00E4322E"/>
    <w:rsid w:val="00E43B1B"/>
    <w:rsid w:val="00E45DB1"/>
    <w:rsid w:val="00E4604D"/>
    <w:rsid w:val="00E506D3"/>
    <w:rsid w:val="00E50922"/>
    <w:rsid w:val="00E50967"/>
    <w:rsid w:val="00E5133B"/>
    <w:rsid w:val="00E520FD"/>
    <w:rsid w:val="00E54424"/>
    <w:rsid w:val="00E55EFD"/>
    <w:rsid w:val="00E5665E"/>
    <w:rsid w:val="00E56DA6"/>
    <w:rsid w:val="00E6002C"/>
    <w:rsid w:val="00E626CE"/>
    <w:rsid w:val="00E64952"/>
    <w:rsid w:val="00E654E5"/>
    <w:rsid w:val="00E67D3B"/>
    <w:rsid w:val="00E70E28"/>
    <w:rsid w:val="00E7232C"/>
    <w:rsid w:val="00E76275"/>
    <w:rsid w:val="00E80722"/>
    <w:rsid w:val="00E808C5"/>
    <w:rsid w:val="00E81874"/>
    <w:rsid w:val="00E8419C"/>
    <w:rsid w:val="00E8465A"/>
    <w:rsid w:val="00E86741"/>
    <w:rsid w:val="00E86935"/>
    <w:rsid w:val="00E86C44"/>
    <w:rsid w:val="00E875CF"/>
    <w:rsid w:val="00E91B4F"/>
    <w:rsid w:val="00E91BE4"/>
    <w:rsid w:val="00E942FA"/>
    <w:rsid w:val="00E9589A"/>
    <w:rsid w:val="00E96ED6"/>
    <w:rsid w:val="00E96ED9"/>
    <w:rsid w:val="00EA03B1"/>
    <w:rsid w:val="00EA267B"/>
    <w:rsid w:val="00EA305D"/>
    <w:rsid w:val="00EB0DB9"/>
    <w:rsid w:val="00EB0EEE"/>
    <w:rsid w:val="00EB2DB6"/>
    <w:rsid w:val="00EB38F0"/>
    <w:rsid w:val="00EB3F0D"/>
    <w:rsid w:val="00EB45BA"/>
    <w:rsid w:val="00EB66BD"/>
    <w:rsid w:val="00EB79CC"/>
    <w:rsid w:val="00EC438B"/>
    <w:rsid w:val="00EC51AA"/>
    <w:rsid w:val="00EC7A0D"/>
    <w:rsid w:val="00EC7AD0"/>
    <w:rsid w:val="00ED2B0C"/>
    <w:rsid w:val="00ED3513"/>
    <w:rsid w:val="00ED39D5"/>
    <w:rsid w:val="00ED5E4B"/>
    <w:rsid w:val="00EE040D"/>
    <w:rsid w:val="00EE0C7C"/>
    <w:rsid w:val="00EE179C"/>
    <w:rsid w:val="00EE4291"/>
    <w:rsid w:val="00EE46B0"/>
    <w:rsid w:val="00EE6303"/>
    <w:rsid w:val="00EE7F8B"/>
    <w:rsid w:val="00EE7FCA"/>
    <w:rsid w:val="00EF0352"/>
    <w:rsid w:val="00EF1384"/>
    <w:rsid w:val="00EF286F"/>
    <w:rsid w:val="00EF2E35"/>
    <w:rsid w:val="00F02EA6"/>
    <w:rsid w:val="00F060C3"/>
    <w:rsid w:val="00F0687A"/>
    <w:rsid w:val="00F07A94"/>
    <w:rsid w:val="00F113FD"/>
    <w:rsid w:val="00F126B9"/>
    <w:rsid w:val="00F12A90"/>
    <w:rsid w:val="00F12DE3"/>
    <w:rsid w:val="00F134F8"/>
    <w:rsid w:val="00F138F4"/>
    <w:rsid w:val="00F16E9D"/>
    <w:rsid w:val="00F16F82"/>
    <w:rsid w:val="00F20BB7"/>
    <w:rsid w:val="00F20FEB"/>
    <w:rsid w:val="00F21575"/>
    <w:rsid w:val="00F22CF3"/>
    <w:rsid w:val="00F26F6E"/>
    <w:rsid w:val="00F276EC"/>
    <w:rsid w:val="00F302A1"/>
    <w:rsid w:val="00F31A23"/>
    <w:rsid w:val="00F33376"/>
    <w:rsid w:val="00F4076A"/>
    <w:rsid w:val="00F412B7"/>
    <w:rsid w:val="00F4270F"/>
    <w:rsid w:val="00F42F23"/>
    <w:rsid w:val="00F438CA"/>
    <w:rsid w:val="00F45297"/>
    <w:rsid w:val="00F45CFC"/>
    <w:rsid w:val="00F45EE1"/>
    <w:rsid w:val="00F468F8"/>
    <w:rsid w:val="00F507FC"/>
    <w:rsid w:val="00F5209D"/>
    <w:rsid w:val="00F52432"/>
    <w:rsid w:val="00F6055E"/>
    <w:rsid w:val="00F628B5"/>
    <w:rsid w:val="00F656FD"/>
    <w:rsid w:val="00F66684"/>
    <w:rsid w:val="00F667E6"/>
    <w:rsid w:val="00F67709"/>
    <w:rsid w:val="00F7103F"/>
    <w:rsid w:val="00F722B6"/>
    <w:rsid w:val="00F722E2"/>
    <w:rsid w:val="00F72968"/>
    <w:rsid w:val="00F72E19"/>
    <w:rsid w:val="00F764F2"/>
    <w:rsid w:val="00F76F44"/>
    <w:rsid w:val="00F77B58"/>
    <w:rsid w:val="00F8719F"/>
    <w:rsid w:val="00F90471"/>
    <w:rsid w:val="00F9068C"/>
    <w:rsid w:val="00F92D6F"/>
    <w:rsid w:val="00F93FEC"/>
    <w:rsid w:val="00F948A3"/>
    <w:rsid w:val="00FA2B7D"/>
    <w:rsid w:val="00FA38F8"/>
    <w:rsid w:val="00FA3EFB"/>
    <w:rsid w:val="00FA5CD3"/>
    <w:rsid w:val="00FA7A1D"/>
    <w:rsid w:val="00FB202E"/>
    <w:rsid w:val="00FB3649"/>
    <w:rsid w:val="00FB5F52"/>
    <w:rsid w:val="00FB619C"/>
    <w:rsid w:val="00FB6A53"/>
    <w:rsid w:val="00FB7AEA"/>
    <w:rsid w:val="00FC10D1"/>
    <w:rsid w:val="00FC1252"/>
    <w:rsid w:val="00FC139E"/>
    <w:rsid w:val="00FC229C"/>
    <w:rsid w:val="00FC4A81"/>
    <w:rsid w:val="00FC58D3"/>
    <w:rsid w:val="00FC73E0"/>
    <w:rsid w:val="00FC783B"/>
    <w:rsid w:val="00FD013C"/>
    <w:rsid w:val="00FD17CE"/>
    <w:rsid w:val="00FD59B5"/>
    <w:rsid w:val="00FD697F"/>
    <w:rsid w:val="00FE00DF"/>
    <w:rsid w:val="00FE1699"/>
    <w:rsid w:val="00FE1859"/>
    <w:rsid w:val="00FE1E9C"/>
    <w:rsid w:val="00FE2685"/>
    <w:rsid w:val="00FE3951"/>
    <w:rsid w:val="00FE3CF3"/>
    <w:rsid w:val="00FE44BC"/>
    <w:rsid w:val="00FE5422"/>
    <w:rsid w:val="00FF0847"/>
    <w:rsid w:val="00FF0BF3"/>
    <w:rsid w:val="00FF2381"/>
    <w:rsid w:val="00FF2F1E"/>
    <w:rsid w:val="00FF50FC"/>
    <w:rsid w:val="00FF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A1F74E"/>
  <w15:docId w15:val="{A8C5D7E6-1DFA-4C75-9A45-B53318783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506A"/>
    <w:pPr>
      <w:spacing w:line="276" w:lineRule="auto"/>
      <w:jc w:val="both"/>
    </w:pPr>
    <w:rPr>
      <w:rFonts w:ascii="Arial Narrow" w:hAnsi="Arial Narrow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09D6"/>
    <w:pPr>
      <w:keepNext/>
      <w:keepLines/>
      <w:pBdr>
        <w:bottom w:val="single" w:sz="6" w:space="1" w:color="2E74B5"/>
      </w:pBdr>
      <w:spacing w:before="360" w:after="120"/>
      <w:outlineLvl w:val="0"/>
    </w:pPr>
    <w:rPr>
      <w:rFonts w:eastAsiaTheme="majorEastAsia" w:cstheme="majorBidi"/>
      <w:b/>
      <w:bCs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22B6"/>
    <w:pPr>
      <w:keepNext/>
      <w:keepLines/>
      <w:spacing w:before="200"/>
      <w:outlineLvl w:val="1"/>
    </w:pPr>
    <w:rPr>
      <w:rFonts w:eastAsiaTheme="majorEastAsia" w:cstheme="majorBidi"/>
      <w:b/>
      <w:bCs/>
      <w:color w:val="17365D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27EA4"/>
    <w:pPr>
      <w:keepNext/>
      <w:keepLines/>
      <w:pBdr>
        <w:bottom w:val="single" w:sz="4" w:space="1" w:color="838D9B" w:themeColor="accent1"/>
      </w:pBdr>
      <w:spacing w:before="200"/>
      <w:outlineLvl w:val="2"/>
    </w:pPr>
    <w:rPr>
      <w:rFonts w:eastAsiaTheme="majorEastAsia" w:cstheme="majorBidi"/>
      <w:b/>
      <w:bCs/>
      <w:smallCaps/>
      <w:color w:val="283138" w:themeColor="text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567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5F697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54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5F697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53F2B"/>
    <w:pPr>
      <w:pBdr>
        <w:bottom w:val="single" w:sz="8" w:space="4" w:color="718F47"/>
      </w:pBdr>
      <w:spacing w:after="300"/>
      <w:contextualSpacing/>
    </w:pPr>
    <w:rPr>
      <w:rFonts w:eastAsiaTheme="majorEastAsia" w:cstheme="majorBidi"/>
      <w:b/>
      <w:color w:val="1E2429" w:themeColor="text2" w:themeShade="BF"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53F2B"/>
    <w:rPr>
      <w:rFonts w:ascii="Arial Narrow" w:eastAsiaTheme="majorEastAsia" w:hAnsi="Arial Narrow" w:cstheme="majorBidi"/>
      <w:b/>
      <w:color w:val="1E2429" w:themeColor="text2" w:themeShade="BF"/>
      <w:spacing w:val="5"/>
      <w:kern w:val="28"/>
      <w:sz w:val="72"/>
      <w:szCs w:val="52"/>
    </w:rPr>
  </w:style>
  <w:style w:type="table" w:styleId="TableGrid">
    <w:name w:val="Table Grid"/>
    <w:basedOn w:val="TableNormal"/>
    <w:uiPriority w:val="39"/>
    <w:rsid w:val="00C5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809D6"/>
    <w:rPr>
      <w:rFonts w:ascii="Arial Narrow" w:eastAsiaTheme="majorEastAsia" w:hAnsi="Arial Narrow" w:cstheme="majorBidi"/>
      <w:b/>
      <w:bCs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722B6"/>
    <w:rPr>
      <w:rFonts w:ascii="Arial Narrow" w:eastAsiaTheme="majorEastAsia" w:hAnsi="Arial Narrow" w:cstheme="majorBidi"/>
      <w:b/>
      <w:bCs/>
      <w:color w:val="17365D"/>
      <w:sz w:val="32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24441"/>
    <w:pPr>
      <w:outlineLvl w:val="9"/>
    </w:pPr>
    <w:rPr>
      <w:color w:val="5F697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722B6"/>
    <w:pPr>
      <w:tabs>
        <w:tab w:val="right" w:leader="dot" w:pos="9360"/>
      </w:tabs>
      <w:spacing w:before="120"/>
    </w:pPr>
    <w:rPr>
      <w:rFonts w:cstheme="minorHAnsi"/>
      <w:b/>
      <w:noProof/>
      <w:color w:val="17365D"/>
    </w:rPr>
  </w:style>
  <w:style w:type="paragraph" w:styleId="TOC2">
    <w:name w:val="toc 2"/>
    <w:basedOn w:val="Normal"/>
    <w:next w:val="Normal"/>
    <w:autoRedefine/>
    <w:uiPriority w:val="39"/>
    <w:unhideWhenUsed/>
    <w:rsid w:val="00687A4F"/>
    <w:pPr>
      <w:tabs>
        <w:tab w:val="right" w:leader="dot" w:pos="9350"/>
      </w:tabs>
      <w:ind w:left="240"/>
    </w:pPr>
    <w:rPr>
      <w:rFonts w:cstheme="minorHAnsi"/>
      <w:b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4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441"/>
    <w:rPr>
      <w:rFonts w:ascii="Lucida Grande" w:hAnsi="Lucida Grande" w:cs="Lucida Grande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C24441"/>
    <w:pPr>
      <w:ind w:left="480"/>
    </w:pPr>
    <w:rPr>
      <w:rFonts w:cstheme="minorHAnsi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24441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24441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24441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24441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24441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24441"/>
    <w:pPr>
      <w:ind w:left="1920"/>
    </w:pPr>
    <w:rPr>
      <w:rFonts w:cstheme="minorHAnsi"/>
      <w:sz w:val="20"/>
      <w:szCs w:val="20"/>
    </w:rPr>
  </w:style>
  <w:style w:type="character" w:styleId="Strong">
    <w:name w:val="Strong"/>
    <w:basedOn w:val="DefaultParagraphFont"/>
    <w:uiPriority w:val="22"/>
    <w:qFormat/>
    <w:rsid w:val="00E520FD"/>
    <w:rPr>
      <w:b/>
      <w:bCs/>
    </w:rPr>
  </w:style>
  <w:style w:type="character" w:customStyle="1" w:styleId="apple-converted-space">
    <w:name w:val="apple-converted-space"/>
    <w:basedOn w:val="DefaultParagraphFont"/>
    <w:rsid w:val="00E520FD"/>
  </w:style>
  <w:style w:type="character" w:customStyle="1" w:styleId="Heading3Char">
    <w:name w:val="Heading 3 Char"/>
    <w:basedOn w:val="DefaultParagraphFont"/>
    <w:link w:val="Heading3"/>
    <w:uiPriority w:val="9"/>
    <w:rsid w:val="00827EA4"/>
    <w:rPr>
      <w:rFonts w:ascii="Arial Narrow" w:eastAsiaTheme="majorEastAsia" w:hAnsi="Arial Narrow" w:cstheme="majorBidi"/>
      <w:b/>
      <w:bCs/>
      <w:smallCaps/>
      <w:color w:val="283138" w:themeColor="text2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068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6898"/>
  </w:style>
  <w:style w:type="character" w:styleId="PageNumber">
    <w:name w:val="page number"/>
    <w:basedOn w:val="DefaultParagraphFont"/>
    <w:semiHidden/>
    <w:unhideWhenUsed/>
    <w:rsid w:val="00606898"/>
  </w:style>
  <w:style w:type="paragraph" w:styleId="Header">
    <w:name w:val="header"/>
    <w:basedOn w:val="Normal"/>
    <w:link w:val="HeaderChar"/>
    <w:unhideWhenUsed/>
    <w:rsid w:val="006068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06898"/>
  </w:style>
  <w:style w:type="character" w:styleId="CommentReference">
    <w:name w:val="annotation reference"/>
    <w:basedOn w:val="DefaultParagraphFont"/>
    <w:uiPriority w:val="99"/>
    <w:unhideWhenUsed/>
    <w:rsid w:val="0040573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5738"/>
  </w:style>
  <w:style w:type="character" w:customStyle="1" w:styleId="CommentTextChar">
    <w:name w:val="Comment Text Char"/>
    <w:basedOn w:val="DefaultParagraphFont"/>
    <w:link w:val="CommentText"/>
    <w:uiPriority w:val="99"/>
    <w:rsid w:val="0040573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73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738"/>
    <w:rPr>
      <w:b/>
      <w:bCs/>
      <w:sz w:val="20"/>
      <w:szCs w:val="20"/>
    </w:rPr>
  </w:style>
  <w:style w:type="paragraph" w:customStyle="1" w:styleId="OL2Text">
    <w:name w:val="OL2_Text"/>
    <w:basedOn w:val="Normal"/>
    <w:link w:val="OL2TextChar"/>
    <w:rsid w:val="00EC438B"/>
    <w:pPr>
      <w:ind w:left="1440"/>
    </w:pPr>
    <w:rPr>
      <w:rFonts w:ascii="Times New Roman" w:eastAsia="Times New Roman" w:hAnsi="Times New Roman" w:cs="Times New Roman"/>
    </w:rPr>
  </w:style>
  <w:style w:type="character" w:customStyle="1" w:styleId="OL2TextChar">
    <w:name w:val="OL2_Text Char"/>
    <w:basedOn w:val="DefaultParagraphFont"/>
    <w:link w:val="OL2Text"/>
    <w:rsid w:val="00EC438B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050828"/>
    <w:pPr>
      <w:ind w:left="720"/>
      <w:contextualSpacing/>
    </w:pPr>
  </w:style>
  <w:style w:type="table" w:styleId="ColorfulShading-Accent4">
    <w:name w:val="Colorful Shading Accent 4"/>
    <w:basedOn w:val="TableNormal"/>
    <w:uiPriority w:val="71"/>
    <w:semiHidden/>
    <w:unhideWhenUsed/>
    <w:rsid w:val="00673F02"/>
    <w:rPr>
      <w:color w:val="000000" w:themeColor="text1"/>
    </w:rPr>
    <w:tblPr>
      <w:tblStyleRowBandSize w:val="1"/>
      <w:tblStyleColBandSize w:val="1"/>
      <w:tblBorders>
        <w:top w:val="single" w:sz="24" w:space="0" w:color="80716A" w:themeColor="accent3"/>
        <w:left w:val="single" w:sz="4" w:space="0" w:color="94147C" w:themeColor="accent4"/>
        <w:bottom w:val="single" w:sz="4" w:space="0" w:color="94147C" w:themeColor="accent4"/>
        <w:right w:val="single" w:sz="4" w:space="0" w:color="94147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1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716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0C4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0C4A" w:themeColor="accent4" w:themeShade="99"/>
          <w:insideV w:val="nil"/>
        </w:tcBorders>
        <w:shd w:val="clear" w:color="auto" w:fill="580C4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0C4A" w:themeFill="accent4" w:themeFillShade="99"/>
      </w:tcPr>
    </w:tblStylePr>
    <w:tblStylePr w:type="band1Vert">
      <w:tblPr/>
      <w:tcPr>
        <w:shd w:val="clear" w:color="auto" w:fill="EE86DB" w:themeFill="accent4" w:themeFillTint="66"/>
      </w:tcPr>
    </w:tblStylePr>
    <w:tblStylePr w:type="band1Horz">
      <w:tblPr/>
      <w:tcPr>
        <w:shd w:val="clear" w:color="auto" w:fill="EA6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GridTable4-Accent11">
    <w:name w:val="Grid Table 4 - Accent 11"/>
    <w:basedOn w:val="TableNormal"/>
    <w:uiPriority w:val="49"/>
    <w:rsid w:val="00C00E80"/>
    <w:tblPr>
      <w:tblStyleRowBandSize w:val="1"/>
      <w:tblStyleColBandSize w:val="1"/>
      <w:tblBorders>
        <w:top w:val="single" w:sz="4" w:space="0" w:color="B4BAC3" w:themeColor="accent1" w:themeTint="99"/>
        <w:left w:val="single" w:sz="4" w:space="0" w:color="B4BAC3" w:themeColor="accent1" w:themeTint="99"/>
        <w:bottom w:val="single" w:sz="4" w:space="0" w:color="B4BAC3" w:themeColor="accent1" w:themeTint="99"/>
        <w:right w:val="single" w:sz="4" w:space="0" w:color="B4BAC3" w:themeColor="accent1" w:themeTint="99"/>
        <w:insideH w:val="single" w:sz="4" w:space="0" w:color="B4BAC3" w:themeColor="accent1" w:themeTint="99"/>
        <w:insideV w:val="single" w:sz="4" w:space="0" w:color="B4BA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38D9B" w:themeColor="accent1"/>
          <w:left w:val="single" w:sz="4" w:space="0" w:color="838D9B" w:themeColor="accent1"/>
          <w:bottom w:val="single" w:sz="4" w:space="0" w:color="838D9B" w:themeColor="accent1"/>
          <w:right w:val="single" w:sz="4" w:space="0" w:color="838D9B" w:themeColor="accent1"/>
          <w:insideH w:val="nil"/>
          <w:insideV w:val="nil"/>
        </w:tcBorders>
        <w:shd w:val="clear" w:color="auto" w:fill="838D9B" w:themeFill="accent1"/>
      </w:tcPr>
    </w:tblStylePr>
    <w:tblStylePr w:type="lastRow">
      <w:rPr>
        <w:b/>
        <w:bCs/>
      </w:rPr>
      <w:tblPr/>
      <w:tcPr>
        <w:tcBorders>
          <w:top w:val="double" w:sz="4" w:space="0" w:color="838D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8EB" w:themeFill="accent1" w:themeFillTint="33"/>
      </w:tcPr>
    </w:tblStylePr>
    <w:tblStylePr w:type="band1Horz">
      <w:tblPr/>
      <w:tcPr>
        <w:shd w:val="clear" w:color="auto" w:fill="E6E8EB" w:themeFill="accen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C00E80"/>
    <w:tblPr>
      <w:tblStyleRowBandSize w:val="1"/>
      <w:tblStyleColBandSize w:val="1"/>
      <w:tblBorders>
        <w:top w:val="single" w:sz="2" w:space="0" w:color="B4BAC3" w:themeColor="accent1" w:themeTint="99"/>
        <w:bottom w:val="single" w:sz="2" w:space="0" w:color="B4BAC3" w:themeColor="accent1" w:themeTint="99"/>
        <w:insideH w:val="single" w:sz="2" w:space="0" w:color="B4BAC3" w:themeColor="accent1" w:themeTint="99"/>
        <w:insideV w:val="single" w:sz="2" w:space="0" w:color="B4BA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4BA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4BA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8EB" w:themeFill="accent1" w:themeFillTint="33"/>
      </w:tcPr>
    </w:tblStylePr>
    <w:tblStylePr w:type="band1Horz">
      <w:tblPr/>
      <w:tcPr>
        <w:shd w:val="clear" w:color="auto" w:fill="E6E8EB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84648F"/>
    <w:rPr>
      <w:color w:val="6187E3" w:themeColor="hyperlink"/>
      <w:u w:val="single"/>
    </w:rPr>
  </w:style>
  <w:style w:type="paragraph" w:customStyle="1" w:styleId="Default">
    <w:name w:val="Default"/>
    <w:rsid w:val="00C9485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4Char">
    <w:name w:val="Heading 4 Char"/>
    <w:basedOn w:val="DefaultParagraphFont"/>
    <w:link w:val="Heading4"/>
    <w:uiPriority w:val="9"/>
    <w:rsid w:val="0036567C"/>
    <w:rPr>
      <w:rFonts w:asciiTheme="majorHAnsi" w:eastAsiaTheme="majorEastAsia" w:hAnsiTheme="majorHAnsi" w:cstheme="majorBidi"/>
      <w:i/>
      <w:iCs/>
      <w:color w:val="5F697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0C75F3"/>
    <w:rPr>
      <w:color w:val="7B8EB8" w:themeColor="followedHyperlink"/>
      <w:u w:val="single"/>
    </w:rPr>
  </w:style>
  <w:style w:type="paragraph" w:styleId="Revision">
    <w:name w:val="Revision"/>
    <w:hidden/>
    <w:uiPriority w:val="99"/>
    <w:semiHidden/>
    <w:rsid w:val="008B70FA"/>
  </w:style>
  <w:style w:type="paragraph" w:styleId="NormalWeb">
    <w:name w:val="Normal (Web)"/>
    <w:basedOn w:val="Default"/>
    <w:next w:val="Default"/>
    <w:uiPriority w:val="99"/>
    <w:rsid w:val="00E6002C"/>
    <w:pPr>
      <w:widowControl w:val="0"/>
    </w:pPr>
    <w:rPr>
      <w:rFonts w:ascii="Times New Roman" w:hAnsi="Times New Roman" w:cs="Times New Roman"/>
      <w:color w:val="auto"/>
    </w:rPr>
  </w:style>
  <w:style w:type="paragraph" w:styleId="BodyTextIndent3">
    <w:name w:val="Body Text Indent 3"/>
    <w:basedOn w:val="Default"/>
    <w:next w:val="Default"/>
    <w:link w:val="BodyTextIndent3Char"/>
    <w:uiPriority w:val="99"/>
    <w:rsid w:val="00721110"/>
    <w:rPr>
      <w:rFonts w:ascii="Times New Roman" w:hAnsi="Times New Roman" w:cs="Times New Roman"/>
      <w:color w:val="aut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21110"/>
    <w:rPr>
      <w:rFonts w:ascii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33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3371"/>
    <w:rPr>
      <w:rFonts w:ascii="Courier" w:hAnsi="Courier" w:cs="Courier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4963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B2DB6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B2DB6"/>
    <w:rPr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53F2B"/>
    <w:rPr>
      <w:i/>
      <w:iCs/>
      <w:color w:val="404040" w:themeColor="text1" w:themeTint="BF"/>
      <w:sz w:val="48"/>
    </w:rPr>
  </w:style>
  <w:style w:type="paragraph" w:styleId="FootnoteText">
    <w:name w:val="footnote text"/>
    <w:basedOn w:val="Normal"/>
    <w:link w:val="FootnoteTextChar"/>
    <w:unhideWhenUsed/>
    <w:rsid w:val="00630640"/>
    <w:pPr>
      <w:spacing w:line="240" w:lineRule="auto"/>
      <w:jc w:val="left"/>
    </w:pPr>
    <w:rPr>
      <w:rFonts w:asciiTheme="minorHAnsi" w:hAnsiTheme="minorHAnsi"/>
      <w:sz w:val="24"/>
    </w:rPr>
  </w:style>
  <w:style w:type="character" w:customStyle="1" w:styleId="FootnoteTextChar">
    <w:name w:val="Footnote Text Char"/>
    <w:basedOn w:val="DefaultParagraphFont"/>
    <w:link w:val="FootnoteText"/>
    <w:rsid w:val="00630640"/>
  </w:style>
  <w:style w:type="character" w:styleId="FootnoteReference">
    <w:name w:val="footnote reference"/>
    <w:basedOn w:val="DefaultParagraphFont"/>
    <w:unhideWhenUsed/>
    <w:rsid w:val="00630640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073ED4"/>
  </w:style>
  <w:style w:type="paragraph" w:styleId="BodyText">
    <w:name w:val="Body Text"/>
    <w:basedOn w:val="Normal"/>
    <w:link w:val="BodyTextChar"/>
    <w:uiPriority w:val="99"/>
    <w:unhideWhenUsed/>
    <w:rsid w:val="00C2095A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2095A"/>
    <w:rPr>
      <w:rFonts w:ascii="Arial Narrow" w:hAnsi="Arial Narrow"/>
      <w:sz w:val="22"/>
    </w:rPr>
  </w:style>
  <w:style w:type="paragraph" w:styleId="ListBullet">
    <w:name w:val="List Bullet"/>
    <w:basedOn w:val="Normal"/>
    <w:rsid w:val="00C2095A"/>
    <w:pPr>
      <w:spacing w:after="120" w:line="240" w:lineRule="auto"/>
      <w:jc w:val="left"/>
    </w:pPr>
    <w:rPr>
      <w:rFonts w:ascii="Times New Roman" w:eastAsia="Times New Roman" w:hAnsi="Times New Roman" w:cs="Times New Roman"/>
      <w:sz w:val="24"/>
    </w:rPr>
  </w:style>
  <w:style w:type="paragraph" w:customStyle="1" w:styleId="Tabletext">
    <w:name w:val="Table text"/>
    <w:basedOn w:val="Normal"/>
    <w:rsid w:val="00C2095A"/>
    <w:pPr>
      <w:spacing w:before="40" w:after="40" w:line="240" w:lineRule="auto"/>
      <w:jc w:val="left"/>
    </w:pPr>
    <w:rPr>
      <w:rFonts w:ascii="Arial" w:eastAsia="Times New Roman" w:hAnsi="Arial" w:cs="Times New Roman"/>
      <w:sz w:val="20"/>
    </w:rPr>
  </w:style>
  <w:style w:type="paragraph" w:customStyle="1" w:styleId="TableHead">
    <w:name w:val="Table Head"/>
    <w:basedOn w:val="Normal"/>
    <w:rsid w:val="00C2095A"/>
    <w:pPr>
      <w:spacing w:before="40" w:after="40" w:line="240" w:lineRule="auto"/>
      <w:jc w:val="center"/>
    </w:pPr>
    <w:rPr>
      <w:rFonts w:ascii="Arial" w:eastAsia="Times New Roman" w:hAnsi="Arial" w:cs="Times New Roman"/>
      <w:b/>
      <w:sz w:val="20"/>
    </w:rPr>
  </w:style>
  <w:style w:type="paragraph" w:styleId="Caption">
    <w:name w:val="caption"/>
    <w:basedOn w:val="Normal"/>
    <w:next w:val="Normal"/>
    <w:qFormat/>
    <w:rsid w:val="00C2095A"/>
    <w:pPr>
      <w:keepNext/>
      <w:spacing w:after="120" w:line="240" w:lineRule="auto"/>
      <w:jc w:val="center"/>
    </w:pPr>
    <w:rPr>
      <w:rFonts w:ascii="Arial" w:eastAsia="Times New Roman" w:hAnsi="Arial" w:cs="Times New Roman"/>
      <w:b/>
      <w:bCs/>
      <w:sz w:val="24"/>
      <w:szCs w:val="20"/>
    </w:rPr>
  </w:style>
  <w:style w:type="paragraph" w:customStyle="1" w:styleId="ListBulletLast">
    <w:name w:val="List Bullet Last"/>
    <w:basedOn w:val="ListBullet"/>
    <w:rsid w:val="00C2095A"/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2095A"/>
    <w:pPr>
      <w:widowControl w:val="0"/>
      <w:numPr>
        <w:ilvl w:val="1"/>
      </w:numPr>
      <w:autoSpaceDE w:val="0"/>
      <w:autoSpaceDN w:val="0"/>
      <w:adjustRightInd w:val="0"/>
      <w:spacing w:line="240" w:lineRule="auto"/>
      <w:jc w:val="left"/>
    </w:pPr>
    <w:rPr>
      <w:rFonts w:ascii="Arial" w:eastAsiaTheme="majorEastAsia" w:hAnsi="Arial" w:cs="Times New Roman"/>
      <w:iCs/>
      <w:color w:val="404040" w:themeColor="text1" w:themeTint="BF"/>
      <w:spacing w:val="15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C2095A"/>
    <w:rPr>
      <w:rFonts w:ascii="Arial" w:eastAsiaTheme="majorEastAsia" w:hAnsi="Arial" w:cs="Times New Roman"/>
      <w:iCs/>
      <w:color w:val="404040" w:themeColor="text1" w:themeTint="BF"/>
      <w:spacing w:val="15"/>
      <w:sz w:val="36"/>
      <w:szCs w:val="36"/>
    </w:rPr>
  </w:style>
  <w:style w:type="paragraph" w:customStyle="1" w:styleId="CoverPageSummary">
    <w:name w:val="Cover Page Summary"/>
    <w:basedOn w:val="Normal"/>
    <w:qFormat/>
    <w:rsid w:val="00C2095A"/>
    <w:pPr>
      <w:spacing w:before="960" w:line="240" w:lineRule="auto"/>
      <w:jc w:val="left"/>
    </w:pPr>
    <w:rPr>
      <w:rFonts w:ascii="Times New Roman" w:eastAsia="Times New Roman" w:hAnsi="Times New Roman" w:cs="Times New Roman"/>
      <w:sz w:val="24"/>
    </w:rPr>
  </w:style>
  <w:style w:type="paragraph" w:customStyle="1" w:styleId="Report">
    <w:name w:val="Report"/>
    <w:basedOn w:val="Heading1"/>
    <w:rsid w:val="00E654E5"/>
    <w:pPr>
      <w:keepLines w:val="0"/>
      <w:pBdr>
        <w:bottom w:val="none" w:sz="0" w:space="0" w:color="auto"/>
      </w:pBdr>
      <w:spacing w:before="240" w:after="160" w:line="240" w:lineRule="auto"/>
      <w:jc w:val="center"/>
    </w:pPr>
    <w:rPr>
      <w:rFonts w:ascii="Verdana" w:eastAsia="Times New Roman" w:hAnsi="Verdana" w:cs="Times New Roman"/>
      <w:color w:val="000080"/>
      <w:kern w:val="32"/>
      <w:sz w:val="56"/>
      <w:szCs w:val="56"/>
    </w:rPr>
  </w:style>
  <w:style w:type="paragraph" w:customStyle="1" w:styleId="DHS">
    <w:name w:val="DHS"/>
    <w:basedOn w:val="Normal"/>
    <w:rsid w:val="00E654E5"/>
    <w:pPr>
      <w:keepNext/>
      <w:spacing w:before="3000" w:after="160" w:line="240" w:lineRule="auto"/>
      <w:jc w:val="center"/>
      <w:outlineLvl w:val="0"/>
    </w:pPr>
    <w:rPr>
      <w:rFonts w:ascii="Verdana" w:eastAsia="Times New Roman" w:hAnsi="Verdana" w:cs="Times New Roman"/>
      <w:bCs/>
      <w:smallCaps/>
      <w:color w:val="000080"/>
      <w:kern w:val="32"/>
      <w:sz w:val="28"/>
      <w:szCs w:val="28"/>
    </w:rPr>
  </w:style>
  <w:style w:type="table" w:customStyle="1" w:styleId="GridTable41">
    <w:name w:val="Grid Table 41"/>
    <w:basedOn w:val="TableNormal"/>
    <w:uiPriority w:val="49"/>
    <w:rsid w:val="00675C3B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HSEEPFigureTitle">
    <w:name w:val="HSEEP Figure Title"/>
    <w:basedOn w:val="Heading3"/>
    <w:qFormat/>
    <w:rsid w:val="00DC669F"/>
    <w:pPr>
      <w:keepLines w:val="0"/>
      <w:pBdr>
        <w:bottom w:val="none" w:sz="0" w:space="0" w:color="auto"/>
      </w:pBdr>
      <w:spacing w:before="120" w:after="240" w:line="240" w:lineRule="auto"/>
      <w:jc w:val="center"/>
    </w:pPr>
    <w:rPr>
      <w:rFonts w:ascii="Arial" w:eastAsia="Times New Roman" w:hAnsi="Arial" w:cs="Arial"/>
      <w:bCs w:val="0"/>
      <w:smallCaps w:val="0"/>
      <w:color w:val="auto"/>
      <w:sz w:val="20"/>
      <w:szCs w:val="20"/>
    </w:rPr>
  </w:style>
  <w:style w:type="paragraph" w:customStyle="1" w:styleId="DPPParas">
    <w:name w:val="DPP:Paras"/>
    <w:rsid w:val="00DC669F"/>
    <w:pPr>
      <w:spacing w:before="60" w:after="180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540A"/>
    <w:rPr>
      <w:rFonts w:asciiTheme="majorHAnsi" w:eastAsiaTheme="majorEastAsia" w:hAnsiTheme="majorHAnsi" w:cstheme="majorBidi"/>
      <w:color w:val="5F6976" w:themeColor="accent1" w:themeShade="BF"/>
      <w:sz w:val="22"/>
    </w:rPr>
  </w:style>
  <w:style w:type="paragraph" w:styleId="ListBullet2">
    <w:name w:val="List Bullet 2"/>
    <w:basedOn w:val="Normal"/>
    <w:uiPriority w:val="99"/>
    <w:semiHidden/>
    <w:unhideWhenUsed/>
    <w:rsid w:val="00827EA4"/>
    <w:pPr>
      <w:numPr>
        <w:numId w:val="1"/>
      </w:numPr>
      <w:contextualSpacing/>
    </w:pPr>
  </w:style>
  <w:style w:type="table" w:customStyle="1" w:styleId="TableGrid2">
    <w:name w:val="Table Grid2"/>
    <w:basedOn w:val="TableNormal"/>
    <w:next w:val="TableGrid"/>
    <w:uiPriority w:val="59"/>
    <w:rsid w:val="00967D2E"/>
    <w:rPr>
      <w:rFonts w:ascii="Times New Roman" w:eastAsia="Calibri" w:hAnsi="Times New Roman" w:cs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raft">
    <w:name w:val="Draft"/>
    <w:basedOn w:val="Header"/>
    <w:link w:val="DraftChar"/>
    <w:rsid w:val="00967D2E"/>
    <w:pPr>
      <w:tabs>
        <w:tab w:val="clear" w:pos="4320"/>
        <w:tab w:val="clear" w:pos="8640"/>
        <w:tab w:val="center" w:pos="4680"/>
        <w:tab w:val="right" w:pos="9360"/>
      </w:tabs>
      <w:spacing w:line="240" w:lineRule="auto"/>
      <w:jc w:val="center"/>
    </w:pPr>
    <w:rPr>
      <w:rFonts w:ascii="Verdana" w:eastAsia="Times New Roman" w:hAnsi="Verdana" w:cs="Arial"/>
      <w:caps/>
      <w:color w:val="2E368F"/>
      <w:sz w:val="18"/>
      <w:szCs w:val="18"/>
    </w:rPr>
  </w:style>
  <w:style w:type="character" w:customStyle="1" w:styleId="DraftChar">
    <w:name w:val="Draft Char"/>
    <w:basedOn w:val="HeaderChar"/>
    <w:link w:val="Draft"/>
    <w:rsid w:val="00967D2E"/>
    <w:rPr>
      <w:rFonts w:ascii="Verdana" w:eastAsia="Times New Roman" w:hAnsi="Verdana" w:cs="Arial"/>
      <w:caps/>
      <w:color w:val="2E368F"/>
      <w:sz w:val="18"/>
      <w:szCs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C7F3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0C7F3E"/>
    <w:rPr>
      <w:rFonts w:ascii="Arial Narrow" w:hAnsi="Arial Narrow"/>
      <w:sz w:val="22"/>
    </w:rPr>
  </w:style>
  <w:style w:type="paragraph" w:styleId="ListNumber">
    <w:name w:val="List Number"/>
    <w:basedOn w:val="Normal"/>
    <w:uiPriority w:val="99"/>
    <w:unhideWhenUsed/>
    <w:rsid w:val="000C7F3E"/>
    <w:pPr>
      <w:numPr>
        <w:numId w:val="16"/>
      </w:numPr>
      <w:spacing w:before="240" w:after="160" w:line="240" w:lineRule="auto"/>
      <w:jc w:val="left"/>
    </w:pPr>
    <w:rPr>
      <w:rFonts w:ascii="Times New Roman" w:eastAsiaTheme="minorHAnsi" w:hAnsi="Times New Roman"/>
      <w:sz w:val="24"/>
      <w:szCs w:val="22"/>
    </w:rPr>
  </w:style>
  <w:style w:type="paragraph" w:customStyle="1" w:styleId="TableText0">
    <w:name w:val="Table Text"/>
    <w:basedOn w:val="TableofFigures"/>
    <w:qFormat/>
    <w:rsid w:val="000C7F3E"/>
    <w:pPr>
      <w:spacing w:before="60" w:after="60" w:line="240" w:lineRule="auto"/>
      <w:jc w:val="left"/>
    </w:pPr>
    <w:rPr>
      <w:rFonts w:ascii="Arial" w:eastAsiaTheme="minorHAnsi" w:hAnsi="Arial"/>
      <w:szCs w:val="22"/>
    </w:rPr>
  </w:style>
  <w:style w:type="paragraph" w:customStyle="1" w:styleId="TableHeading">
    <w:name w:val="Table Heading"/>
    <w:basedOn w:val="TableofFigures"/>
    <w:qFormat/>
    <w:rsid w:val="000C7F3E"/>
    <w:pPr>
      <w:spacing w:before="120" w:after="120" w:line="240" w:lineRule="auto"/>
      <w:jc w:val="center"/>
    </w:pPr>
    <w:rPr>
      <w:rFonts w:ascii="Arial" w:eastAsiaTheme="minorHAnsi" w:hAnsi="Arial"/>
      <w:b/>
      <w:szCs w:val="22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0C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4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0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erspective">
  <a:themeElements>
    <a:clrScheme name="Perspective">
      <a:dk1>
        <a:sysClr val="windowText" lastClr="000000"/>
      </a:dk1>
      <a:lt1>
        <a:sysClr val="window" lastClr="FFFFFF"/>
      </a:lt1>
      <a:dk2>
        <a:srgbClr val="283138"/>
      </a:dk2>
      <a:lt2>
        <a:srgbClr val="FF8600"/>
      </a:lt2>
      <a:accent1>
        <a:srgbClr val="838D9B"/>
      </a:accent1>
      <a:accent2>
        <a:srgbClr val="D2610C"/>
      </a:accent2>
      <a:accent3>
        <a:srgbClr val="80716A"/>
      </a:accent3>
      <a:accent4>
        <a:srgbClr val="94147C"/>
      </a:accent4>
      <a:accent5>
        <a:srgbClr val="5D5AD2"/>
      </a:accent5>
      <a:accent6>
        <a:srgbClr val="6F6C7D"/>
      </a:accent6>
      <a:hlink>
        <a:srgbClr val="6187E3"/>
      </a:hlink>
      <a:folHlink>
        <a:srgbClr val="7B8EB8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erspectiv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60000"/>
                <a:lumMod val="105000"/>
              </a:schemeClr>
            </a:gs>
            <a:gs pos="41000">
              <a:schemeClr val="phClr">
                <a:tint val="57000"/>
                <a:satMod val="180000"/>
                <a:lumMod val="99000"/>
              </a:schemeClr>
            </a:gs>
            <a:gs pos="100000">
              <a:schemeClr val="phClr">
                <a:tint val="80000"/>
                <a:satMod val="20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6000"/>
                <a:satMod val="130000"/>
                <a:lumMod val="114000"/>
              </a:schemeClr>
            </a:gs>
            <a:gs pos="60000">
              <a:schemeClr val="phClr">
                <a:tint val="100000"/>
                <a:satMod val="106000"/>
                <a:lumMod val="110000"/>
              </a:schemeClr>
            </a:gs>
            <a:gs pos="100000">
              <a:schemeClr val="phClr"/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47625" dist="38100" dir="5400000" sy="98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woPt" dir="br">
              <a:rot lat="0" lon="0" rev="8700000"/>
            </a:lightRig>
          </a:scene3d>
          <a:sp3d prstMaterial="matte">
            <a:bevelT w="25400" h="53975"/>
          </a:sp3d>
        </a:effectStyle>
        <a:effectStyle>
          <a:effectLst>
            <a:reflection blurRad="12700" stA="24000" endPos="28000" dist="50800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69850" h="3175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80000"/>
                <a:satMod val="100000"/>
                <a:lumMod val="100000"/>
              </a:schemeClr>
            </a:gs>
            <a:gs pos="65000">
              <a:schemeClr val="phClr">
                <a:tint val="100000"/>
                <a:shade val="95000"/>
                <a:satMod val="100000"/>
                <a:lumMod val="100000"/>
              </a:schemeClr>
            </a:gs>
            <a:gs pos="100000">
              <a:schemeClr val="phClr">
                <a:tint val="88000"/>
                <a:shade val="100000"/>
                <a:satMod val="400000"/>
                <a:lumMod val="10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  <a:satMod val="90000"/>
              </a:schemeClr>
              <a:schemeClr val="phClr">
                <a:shade val="92000"/>
              </a:schemeClr>
            </a:duotone>
          </a:blip>
          <a:tile tx="0" ty="0" sx="100000" sy="100000" flip="none" algn="tl"/>
        </a:blipFill>
      </a:bgFillStyleLst>
    </a:fmtScheme>
  </a:themeElements>
  <a:objectDefaults>
    <a:spDef>
      <a:spPr>
        <a:noFill/>
        <a:ln/>
      </a:spPr>
      <a:bodyPr rot="0" spcFirstLastPara="0" vertOverflow="overflow" horzOverflow="overflow" vert="horz" wrap="square" lIns="182880" tIns="45720" rIns="18288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722CFF0-610F-4D70-8EAE-1244C6F87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Reynolds</dc:creator>
  <cp:keywords/>
  <dc:description/>
  <cp:lastModifiedBy>Miller, David</cp:lastModifiedBy>
  <cp:revision>2</cp:revision>
  <cp:lastPrinted>2016-06-23T02:07:00Z</cp:lastPrinted>
  <dcterms:created xsi:type="dcterms:W3CDTF">2019-09-30T22:03:00Z</dcterms:created>
  <dcterms:modified xsi:type="dcterms:W3CDTF">2019-09-30T22:03:00Z</dcterms:modified>
</cp:coreProperties>
</file>